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A822BB" w14:textId="77777777" w:rsidR="006F545A" w:rsidRPr="00342623" w:rsidRDefault="006F545A" w:rsidP="006F545A">
      <w:pPr>
        <w:widowControl w:val="0"/>
        <w:autoSpaceDE w:val="0"/>
        <w:autoSpaceDN w:val="0"/>
        <w:adjustRightInd w:val="0"/>
        <w:jc w:val="center"/>
        <w:rPr>
          <w:rFonts w:asciiTheme="majorHAnsi" w:hAnsiTheme="majorHAnsi" w:cs="Arial"/>
          <w:b/>
          <w:bCs/>
        </w:rPr>
      </w:pPr>
      <w:r w:rsidRPr="00342623">
        <w:rPr>
          <w:rFonts w:asciiTheme="majorHAnsi" w:hAnsiTheme="majorHAnsi" w:cs="Arial"/>
          <w:b/>
          <w:bCs/>
        </w:rPr>
        <w:t>Database Management System – cs422 DE</w:t>
      </w:r>
    </w:p>
    <w:p w14:paraId="3D493820" w14:textId="77777777" w:rsidR="006F545A" w:rsidRPr="00342623" w:rsidRDefault="006F545A" w:rsidP="006F545A">
      <w:pPr>
        <w:widowControl w:val="0"/>
        <w:autoSpaceDE w:val="0"/>
        <w:autoSpaceDN w:val="0"/>
        <w:adjustRightInd w:val="0"/>
        <w:jc w:val="center"/>
        <w:rPr>
          <w:rFonts w:asciiTheme="majorHAnsi" w:hAnsiTheme="majorHAnsi" w:cs="Arial"/>
          <w:b/>
          <w:bCs/>
          <w:color w:val="FF0000"/>
        </w:rPr>
      </w:pPr>
      <w:r w:rsidRPr="00342623">
        <w:rPr>
          <w:rFonts w:asciiTheme="majorHAnsi" w:hAnsiTheme="majorHAnsi" w:cs="Arial"/>
          <w:b/>
          <w:bCs/>
          <w:color w:val="FF0000"/>
        </w:rPr>
        <w:t xml:space="preserve">Assignment </w:t>
      </w:r>
      <w:r w:rsidR="0079065E">
        <w:rPr>
          <w:rFonts w:asciiTheme="majorHAnsi" w:hAnsiTheme="majorHAnsi" w:cs="Arial"/>
          <w:b/>
          <w:bCs/>
          <w:color w:val="FF0000"/>
        </w:rPr>
        <w:t>8 – Week 12</w:t>
      </w:r>
    </w:p>
    <w:p w14:paraId="3CFAF572" w14:textId="77777777" w:rsidR="006F545A" w:rsidRPr="00342623" w:rsidRDefault="006F545A" w:rsidP="006F545A">
      <w:pPr>
        <w:widowControl w:val="0"/>
        <w:autoSpaceDE w:val="0"/>
        <w:autoSpaceDN w:val="0"/>
        <w:adjustRightInd w:val="0"/>
        <w:rPr>
          <w:rFonts w:asciiTheme="majorHAnsi" w:hAnsiTheme="majorHAnsi" w:cs="Arial"/>
          <w:bCs/>
        </w:rPr>
      </w:pPr>
      <w:r w:rsidRPr="00342623">
        <w:rPr>
          <w:rFonts w:asciiTheme="majorHAnsi" w:hAnsiTheme="majorHAnsi" w:cs="Arial"/>
          <w:bCs/>
        </w:rPr>
        <w:t>----------------------------------------------------------------------------------------------------------------</w:t>
      </w:r>
      <w:r>
        <w:rPr>
          <w:rFonts w:asciiTheme="majorHAnsi" w:hAnsiTheme="majorHAnsi" w:cs="Arial"/>
          <w:bCs/>
        </w:rPr>
        <w:t>--------------------------</w:t>
      </w:r>
    </w:p>
    <w:p w14:paraId="02A6FDBF" w14:textId="17D2920B" w:rsidR="006F545A" w:rsidRPr="00342623" w:rsidRDefault="006F545A" w:rsidP="006F545A">
      <w:pPr>
        <w:widowControl w:val="0"/>
        <w:autoSpaceDE w:val="0"/>
        <w:autoSpaceDN w:val="0"/>
        <w:adjustRightInd w:val="0"/>
        <w:ind w:left="180"/>
        <w:rPr>
          <w:rFonts w:asciiTheme="majorHAnsi" w:hAnsiTheme="majorHAnsi" w:cs="Arial"/>
          <w:b/>
          <w:bCs/>
        </w:rPr>
      </w:pPr>
      <w:r w:rsidRPr="00342623">
        <w:rPr>
          <w:rFonts w:asciiTheme="majorHAnsi" w:hAnsiTheme="majorHAnsi" w:cs="Arial"/>
          <w:b/>
          <w:bCs/>
        </w:rPr>
        <w:t xml:space="preserve">This </w:t>
      </w:r>
      <w:r w:rsidR="0079065E">
        <w:rPr>
          <w:rFonts w:asciiTheme="majorHAnsi" w:hAnsiTheme="majorHAnsi" w:cs="Arial"/>
          <w:b/>
          <w:bCs/>
        </w:rPr>
        <w:t xml:space="preserve">assignment is based on lecture </w:t>
      </w:r>
      <w:r w:rsidR="00F75762">
        <w:rPr>
          <w:rFonts w:asciiTheme="majorHAnsi" w:hAnsiTheme="majorHAnsi" w:cs="Arial"/>
          <w:b/>
          <w:bCs/>
        </w:rPr>
        <w:t>10 (</w:t>
      </w:r>
      <w:r>
        <w:rPr>
          <w:rFonts w:asciiTheme="majorHAnsi" w:hAnsiTheme="majorHAnsi" w:cs="Arial"/>
          <w:b/>
          <w:bCs/>
        </w:rPr>
        <w:t>chapter 22</w:t>
      </w:r>
      <w:r w:rsidR="002E7BC5">
        <w:rPr>
          <w:rFonts w:asciiTheme="majorHAnsi" w:hAnsiTheme="majorHAnsi" w:cs="Arial"/>
          <w:b/>
          <w:bCs/>
        </w:rPr>
        <w:t xml:space="preserve"> – Database Recovery</w:t>
      </w:r>
      <w:r w:rsidRPr="00342623">
        <w:rPr>
          <w:rFonts w:asciiTheme="majorHAnsi" w:hAnsiTheme="majorHAnsi" w:cs="Arial"/>
          <w:b/>
          <w:bCs/>
        </w:rPr>
        <w:t xml:space="preserve">).  </w:t>
      </w:r>
    </w:p>
    <w:p w14:paraId="5B612801" w14:textId="77777777" w:rsidR="006F545A" w:rsidRPr="00342623" w:rsidRDefault="006F545A" w:rsidP="006F545A">
      <w:pPr>
        <w:widowControl w:val="0"/>
        <w:numPr>
          <w:ilvl w:val="0"/>
          <w:numId w:val="36"/>
        </w:numPr>
        <w:autoSpaceDE w:val="0"/>
        <w:autoSpaceDN w:val="0"/>
        <w:adjustRightInd w:val="0"/>
        <w:spacing w:after="0" w:line="240" w:lineRule="auto"/>
        <w:ind w:left="180" w:hanging="180"/>
        <w:rPr>
          <w:rFonts w:asciiTheme="majorHAnsi" w:hAnsiTheme="majorHAnsi" w:cs="Arial"/>
          <w:bCs/>
        </w:rPr>
      </w:pPr>
      <w:r w:rsidRPr="00342623">
        <w:rPr>
          <w:rFonts w:asciiTheme="majorHAnsi" w:hAnsiTheme="majorHAnsi" w:cs="Arial"/>
          <w:bCs/>
        </w:rPr>
        <w:t xml:space="preserve">Submit your </w:t>
      </w:r>
      <w:r w:rsidRPr="00342623">
        <w:rPr>
          <w:rFonts w:asciiTheme="majorHAnsi" w:hAnsiTheme="majorHAnsi" w:cs="Arial"/>
          <w:bCs/>
          <w:i/>
        </w:rPr>
        <w:t>own work</w:t>
      </w:r>
      <w:r w:rsidRPr="00342623">
        <w:rPr>
          <w:rFonts w:asciiTheme="majorHAnsi" w:hAnsiTheme="majorHAnsi" w:cs="Arial"/>
          <w:bCs/>
        </w:rPr>
        <w:t xml:space="preserve"> on time. No credit will be given if the assignment is submitted after the due date.   </w:t>
      </w:r>
    </w:p>
    <w:p w14:paraId="3948A13B" w14:textId="77777777" w:rsidR="006F545A" w:rsidRPr="00342623" w:rsidRDefault="006F545A" w:rsidP="006F545A">
      <w:pPr>
        <w:widowControl w:val="0"/>
        <w:numPr>
          <w:ilvl w:val="0"/>
          <w:numId w:val="36"/>
        </w:numPr>
        <w:autoSpaceDE w:val="0"/>
        <w:autoSpaceDN w:val="0"/>
        <w:adjustRightInd w:val="0"/>
        <w:spacing w:after="0" w:line="240" w:lineRule="auto"/>
        <w:ind w:left="180" w:hanging="180"/>
        <w:rPr>
          <w:rFonts w:asciiTheme="majorHAnsi" w:hAnsiTheme="majorHAnsi" w:cs="Arial"/>
          <w:bCs/>
        </w:rPr>
      </w:pPr>
      <w:r w:rsidRPr="00342623">
        <w:rPr>
          <w:rFonts w:asciiTheme="majorHAnsi" w:hAnsiTheme="majorHAnsi" w:cs="Arial"/>
          <w:bCs/>
        </w:rPr>
        <w:t>Note that the completed assignment should be submitted in .doc, .docx, .rtf or .pdf format only.</w:t>
      </w:r>
    </w:p>
    <w:p w14:paraId="325E305F" w14:textId="77777777" w:rsidR="006F545A" w:rsidRPr="00342623" w:rsidRDefault="006F545A" w:rsidP="006F545A">
      <w:pPr>
        <w:widowControl w:val="0"/>
        <w:numPr>
          <w:ilvl w:val="0"/>
          <w:numId w:val="36"/>
        </w:numPr>
        <w:autoSpaceDE w:val="0"/>
        <w:autoSpaceDN w:val="0"/>
        <w:adjustRightInd w:val="0"/>
        <w:spacing w:after="0" w:line="240" w:lineRule="auto"/>
        <w:ind w:left="180" w:hanging="180"/>
        <w:rPr>
          <w:rFonts w:asciiTheme="majorHAnsi" w:hAnsiTheme="majorHAnsi" w:cs="Arial"/>
          <w:bCs/>
        </w:rPr>
      </w:pPr>
      <w:r w:rsidRPr="00342623">
        <w:rPr>
          <w:rFonts w:asciiTheme="majorHAnsi" w:hAnsiTheme="majorHAnsi" w:cs="Arial"/>
          <w:bCs/>
        </w:rPr>
        <w:t xml:space="preserve">In MCQs, if you think that your answer needs </w:t>
      </w:r>
      <w:r>
        <w:rPr>
          <w:rFonts w:asciiTheme="majorHAnsi" w:hAnsiTheme="majorHAnsi" w:cs="Arial"/>
          <w:bCs/>
        </w:rPr>
        <w:t xml:space="preserve">more </w:t>
      </w:r>
      <w:r w:rsidRPr="00342623">
        <w:rPr>
          <w:rFonts w:asciiTheme="majorHAnsi" w:hAnsiTheme="majorHAnsi" w:cs="Arial"/>
          <w:bCs/>
        </w:rPr>
        <w:t xml:space="preserve">explanation to get credit then please write it down.  </w:t>
      </w:r>
    </w:p>
    <w:p w14:paraId="6272817B" w14:textId="77777777" w:rsidR="006F545A" w:rsidRPr="00342623" w:rsidRDefault="006F545A" w:rsidP="006F545A">
      <w:pPr>
        <w:widowControl w:val="0"/>
        <w:numPr>
          <w:ilvl w:val="0"/>
          <w:numId w:val="36"/>
        </w:numPr>
        <w:autoSpaceDE w:val="0"/>
        <w:autoSpaceDN w:val="0"/>
        <w:adjustRightInd w:val="0"/>
        <w:spacing w:after="0" w:line="240" w:lineRule="auto"/>
        <w:ind w:left="180" w:hanging="180"/>
        <w:rPr>
          <w:rFonts w:asciiTheme="majorHAnsi" w:hAnsiTheme="majorHAnsi" w:cs="Arial"/>
          <w:bCs/>
        </w:rPr>
      </w:pPr>
      <w:r w:rsidRPr="00342623">
        <w:rPr>
          <w:rFonts w:asciiTheme="majorHAnsi" w:hAnsiTheme="majorHAnsi"/>
        </w:rPr>
        <w:t>You are encouraged to discuss these questions in the Sakai forum.</w:t>
      </w:r>
    </w:p>
    <w:p w14:paraId="5DDE24C6" w14:textId="77777777" w:rsidR="006F545A" w:rsidRPr="004606BE" w:rsidRDefault="006F545A" w:rsidP="006F545A">
      <w:pPr>
        <w:pStyle w:val="ListParagraph"/>
        <w:pBdr>
          <w:bottom w:val="single" w:sz="6" w:space="1" w:color="auto"/>
        </w:pBdr>
        <w:ind w:left="0"/>
        <w:rPr>
          <w:rFonts w:asciiTheme="majorHAnsi" w:hAnsiTheme="majorHAnsi"/>
          <w:color w:val="0000CC"/>
          <w:sz w:val="24"/>
          <w:szCs w:val="24"/>
        </w:rPr>
      </w:pPr>
      <w:r>
        <w:rPr>
          <w:rFonts w:asciiTheme="majorHAnsi" w:hAnsiTheme="majorHAnsi"/>
          <w:color w:val="0000CC"/>
          <w:sz w:val="24"/>
          <w:szCs w:val="24"/>
        </w:rPr>
        <w:t xml:space="preserve"> </w:t>
      </w:r>
    </w:p>
    <w:p w14:paraId="2E3598A5" w14:textId="77777777" w:rsidR="006F545A" w:rsidRDefault="006F545A" w:rsidP="006F545A">
      <w:pPr>
        <w:pStyle w:val="ListParagraph"/>
        <w:ind w:left="0"/>
        <w:rPr>
          <w:rFonts w:asciiTheme="majorHAnsi" w:hAnsiTheme="majorHAnsi"/>
          <w:sz w:val="24"/>
          <w:szCs w:val="24"/>
        </w:rPr>
      </w:pPr>
    </w:p>
    <w:p w14:paraId="592DCE2D" w14:textId="77777777" w:rsidR="004D472A" w:rsidRPr="004D472A" w:rsidRDefault="004D472A" w:rsidP="004D472A">
      <w:pPr>
        <w:pStyle w:val="ListParagraph"/>
        <w:spacing w:after="0" w:line="240" w:lineRule="auto"/>
        <w:ind w:left="540"/>
        <w:rPr>
          <w:rFonts w:asciiTheme="majorHAnsi" w:hAnsiTheme="majorHAnsi"/>
          <w:sz w:val="24"/>
          <w:szCs w:val="24"/>
        </w:rPr>
      </w:pPr>
    </w:p>
    <w:p w14:paraId="65417168" w14:textId="764799DE" w:rsidR="00A43921" w:rsidRPr="00B2315B" w:rsidRDefault="000B33A3" w:rsidP="003B5BA3">
      <w:pPr>
        <w:pStyle w:val="ListParagraph"/>
        <w:numPr>
          <w:ilvl w:val="0"/>
          <w:numId w:val="35"/>
        </w:numPr>
        <w:spacing w:after="0" w:line="240" w:lineRule="auto"/>
        <w:ind w:left="540"/>
        <w:rPr>
          <w:rFonts w:asciiTheme="majorHAnsi" w:hAnsiTheme="majorHAnsi"/>
          <w:sz w:val="24"/>
          <w:szCs w:val="24"/>
        </w:rPr>
      </w:pPr>
      <w:r w:rsidRPr="00B2315B">
        <w:rPr>
          <w:rFonts w:asciiTheme="majorHAnsi" w:hAnsiTheme="majorHAnsi"/>
          <w:sz w:val="24"/>
          <w:szCs w:val="24"/>
        </w:rPr>
        <w:t>What is meant by granularity</w:t>
      </w:r>
      <w:r w:rsidR="00A67357" w:rsidRPr="00B2315B">
        <w:rPr>
          <w:rFonts w:asciiTheme="majorHAnsi" w:hAnsiTheme="majorHAnsi"/>
          <w:sz w:val="24"/>
          <w:szCs w:val="24"/>
        </w:rPr>
        <w:t>?</w:t>
      </w:r>
      <w:r w:rsidRPr="00B2315B">
        <w:rPr>
          <w:rFonts w:asciiTheme="majorHAnsi" w:hAnsiTheme="majorHAnsi"/>
          <w:sz w:val="24"/>
          <w:szCs w:val="24"/>
        </w:rPr>
        <w:t xml:space="preserve"> Give examples.</w:t>
      </w:r>
      <w:r w:rsidR="00A67357" w:rsidRPr="00B2315B">
        <w:rPr>
          <w:rFonts w:asciiTheme="majorHAnsi" w:hAnsiTheme="majorHAnsi"/>
          <w:sz w:val="24"/>
          <w:szCs w:val="24"/>
        </w:rPr>
        <w:br/>
      </w:r>
      <w:r w:rsidR="00A67357" w:rsidRPr="00B2315B">
        <w:rPr>
          <w:rFonts w:asciiTheme="majorHAnsi" w:hAnsiTheme="majorHAnsi"/>
          <w:color w:val="FF0000"/>
          <w:sz w:val="24"/>
          <w:szCs w:val="24"/>
        </w:rPr>
        <w:t xml:space="preserve">ANS: </w:t>
      </w:r>
      <w:r w:rsidR="00CD7000" w:rsidRPr="00B2315B">
        <w:rPr>
          <w:rFonts w:asciiTheme="majorHAnsi" w:hAnsiTheme="majorHAnsi"/>
          <w:color w:val="FF0000"/>
          <w:sz w:val="24"/>
          <w:szCs w:val="24"/>
        </w:rPr>
        <w:t xml:space="preserve">Granularity is basically </w:t>
      </w:r>
      <w:r w:rsidR="00761B01" w:rsidRPr="00B2315B">
        <w:rPr>
          <w:rFonts w:asciiTheme="majorHAnsi" w:hAnsiTheme="majorHAnsi"/>
          <w:color w:val="FF0000"/>
          <w:sz w:val="24"/>
          <w:szCs w:val="24"/>
        </w:rPr>
        <w:t>defining</w:t>
      </w:r>
      <w:r w:rsidR="00CD7000" w:rsidRPr="00B2315B">
        <w:rPr>
          <w:rFonts w:asciiTheme="majorHAnsi" w:hAnsiTheme="majorHAnsi"/>
          <w:color w:val="FF0000"/>
          <w:sz w:val="24"/>
          <w:szCs w:val="24"/>
        </w:rPr>
        <w:t xml:space="preserve"> the </w:t>
      </w:r>
      <w:r w:rsidR="00761B01" w:rsidRPr="00B2315B">
        <w:rPr>
          <w:rFonts w:asciiTheme="majorHAnsi" w:hAnsiTheme="majorHAnsi"/>
          <w:color w:val="FF0000"/>
          <w:sz w:val="24"/>
          <w:szCs w:val="24"/>
        </w:rPr>
        <w:t xml:space="preserve">level of detail in a data structure. It refers to data’s level of detail. It divides the data into smaller part. If the data is more granular then we can precisely analysis the data. For example, </w:t>
      </w:r>
      <w:r w:rsidR="00B2315B" w:rsidRPr="00B2315B">
        <w:rPr>
          <w:rFonts w:asciiTheme="majorHAnsi" w:hAnsiTheme="majorHAnsi"/>
          <w:color w:val="FF0000"/>
          <w:sz w:val="24"/>
          <w:szCs w:val="24"/>
        </w:rPr>
        <w:t xml:space="preserve">name can be divided into first name, middle </w:t>
      </w:r>
      <w:r w:rsidR="008407B5" w:rsidRPr="00B2315B">
        <w:rPr>
          <w:rFonts w:asciiTheme="majorHAnsi" w:hAnsiTheme="majorHAnsi"/>
          <w:color w:val="FF0000"/>
          <w:sz w:val="24"/>
          <w:szCs w:val="24"/>
        </w:rPr>
        <w:t>name,</w:t>
      </w:r>
      <w:r w:rsidR="00B2315B" w:rsidRPr="00B2315B">
        <w:rPr>
          <w:rFonts w:asciiTheme="majorHAnsi" w:hAnsiTheme="majorHAnsi"/>
          <w:color w:val="FF0000"/>
          <w:sz w:val="24"/>
          <w:szCs w:val="24"/>
        </w:rPr>
        <w:t xml:space="preserve"> and last name.  While subdividing it results more granular.</w:t>
      </w:r>
    </w:p>
    <w:p w14:paraId="1AA87CFF" w14:textId="77777777" w:rsidR="0049786F" w:rsidRPr="000B33A3" w:rsidRDefault="0049786F" w:rsidP="0049786F">
      <w:pPr>
        <w:pStyle w:val="ListParagraph"/>
        <w:spacing w:after="0" w:line="240" w:lineRule="auto"/>
        <w:ind w:left="540"/>
        <w:rPr>
          <w:rFonts w:asciiTheme="majorHAnsi" w:hAnsiTheme="majorHAnsi"/>
          <w:sz w:val="24"/>
          <w:szCs w:val="24"/>
        </w:rPr>
      </w:pPr>
    </w:p>
    <w:p w14:paraId="4CD010C9" w14:textId="77777777" w:rsidR="000B33A3" w:rsidRDefault="0049786F" w:rsidP="0049786F">
      <w:pPr>
        <w:pStyle w:val="ListParagraph"/>
        <w:numPr>
          <w:ilvl w:val="0"/>
          <w:numId w:val="35"/>
        </w:numPr>
        <w:spacing w:after="0" w:line="240" w:lineRule="auto"/>
        <w:ind w:left="540" w:hanging="540"/>
        <w:rPr>
          <w:rFonts w:asciiTheme="majorHAnsi" w:hAnsiTheme="majorHAnsi"/>
          <w:iCs/>
          <w:sz w:val="24"/>
          <w:szCs w:val="24"/>
        </w:rPr>
      </w:pPr>
      <w:r w:rsidRPr="0049786F">
        <w:rPr>
          <w:rFonts w:asciiTheme="majorHAnsi" w:hAnsiTheme="majorHAnsi"/>
          <w:iCs/>
          <w:sz w:val="24"/>
          <w:szCs w:val="24"/>
        </w:rPr>
        <w:t>Discuss the types of failure that may occur in a database environment. Explain why it is important</w:t>
      </w:r>
      <w:r>
        <w:rPr>
          <w:rFonts w:asciiTheme="majorHAnsi" w:hAnsiTheme="majorHAnsi"/>
          <w:iCs/>
          <w:sz w:val="24"/>
          <w:szCs w:val="24"/>
        </w:rPr>
        <w:t xml:space="preserve"> </w:t>
      </w:r>
      <w:r w:rsidRPr="0049786F">
        <w:rPr>
          <w:rFonts w:asciiTheme="majorHAnsi" w:hAnsiTheme="majorHAnsi"/>
          <w:iCs/>
          <w:sz w:val="24"/>
          <w:szCs w:val="24"/>
        </w:rPr>
        <w:t>for a multi-user DBMS to provide a recovery mechanism.</w:t>
      </w:r>
    </w:p>
    <w:p w14:paraId="6520DA2A" w14:textId="77777777" w:rsidR="003D1CF0" w:rsidRDefault="00012B22" w:rsidP="003D1CF0">
      <w:pPr>
        <w:pStyle w:val="ListParagraph"/>
        <w:spacing w:after="0" w:line="240" w:lineRule="auto"/>
        <w:ind w:left="540"/>
        <w:rPr>
          <w:rFonts w:asciiTheme="majorHAnsi" w:hAnsiTheme="majorHAnsi"/>
          <w:iCs/>
          <w:color w:val="FF0000"/>
          <w:sz w:val="24"/>
          <w:szCs w:val="24"/>
        </w:rPr>
      </w:pPr>
      <w:r w:rsidRPr="00012B22">
        <w:rPr>
          <w:rFonts w:asciiTheme="majorHAnsi" w:hAnsiTheme="majorHAnsi"/>
          <w:iCs/>
          <w:color w:val="FF0000"/>
          <w:sz w:val="24"/>
          <w:szCs w:val="24"/>
        </w:rPr>
        <w:t>ANS:</w:t>
      </w:r>
    </w:p>
    <w:p w14:paraId="3B0B9666" w14:textId="5389A642" w:rsidR="00B13469" w:rsidRDefault="00B13469" w:rsidP="00B13469">
      <w:pPr>
        <w:pStyle w:val="ListParagraph"/>
        <w:spacing w:after="0" w:line="240" w:lineRule="auto"/>
        <w:ind w:left="540"/>
        <w:rPr>
          <w:rFonts w:asciiTheme="majorHAnsi" w:hAnsiTheme="majorHAnsi"/>
          <w:iCs/>
          <w:color w:val="FF0000"/>
          <w:sz w:val="24"/>
          <w:szCs w:val="24"/>
        </w:rPr>
      </w:pPr>
      <w:r>
        <w:rPr>
          <w:rFonts w:asciiTheme="majorHAnsi" w:hAnsiTheme="majorHAnsi"/>
          <w:iCs/>
          <w:color w:val="FF0000"/>
          <w:sz w:val="24"/>
          <w:szCs w:val="24"/>
        </w:rPr>
        <w:tab/>
        <w:t>Software Failure:</w:t>
      </w:r>
    </w:p>
    <w:p w14:paraId="62BC1973" w14:textId="17D47453" w:rsidR="00B13469" w:rsidRDefault="00B13469" w:rsidP="00B13469">
      <w:pPr>
        <w:pStyle w:val="ListParagraph"/>
        <w:numPr>
          <w:ilvl w:val="0"/>
          <w:numId w:val="39"/>
        </w:numPr>
        <w:spacing w:after="0" w:line="240" w:lineRule="auto"/>
        <w:rPr>
          <w:rFonts w:asciiTheme="majorHAnsi" w:hAnsiTheme="majorHAnsi"/>
          <w:iCs/>
          <w:color w:val="FF0000"/>
          <w:sz w:val="24"/>
          <w:szCs w:val="24"/>
        </w:rPr>
      </w:pPr>
      <w:r>
        <w:rPr>
          <w:rFonts w:asciiTheme="majorHAnsi" w:hAnsiTheme="majorHAnsi"/>
          <w:iCs/>
          <w:color w:val="FF0000"/>
          <w:sz w:val="24"/>
          <w:szCs w:val="24"/>
        </w:rPr>
        <w:t>OS failure.</w:t>
      </w:r>
    </w:p>
    <w:p w14:paraId="4C7F4C20" w14:textId="4425DA3B" w:rsidR="00B13469" w:rsidRDefault="00B13469" w:rsidP="00B13469">
      <w:pPr>
        <w:pStyle w:val="ListParagraph"/>
        <w:numPr>
          <w:ilvl w:val="0"/>
          <w:numId w:val="39"/>
        </w:numPr>
        <w:spacing w:after="0" w:line="240" w:lineRule="auto"/>
        <w:rPr>
          <w:rFonts w:asciiTheme="majorHAnsi" w:hAnsiTheme="majorHAnsi"/>
          <w:iCs/>
          <w:color w:val="FF0000"/>
          <w:sz w:val="24"/>
          <w:szCs w:val="24"/>
        </w:rPr>
      </w:pPr>
      <w:r>
        <w:rPr>
          <w:rFonts w:asciiTheme="majorHAnsi" w:hAnsiTheme="majorHAnsi"/>
          <w:iCs/>
          <w:color w:val="FF0000"/>
          <w:sz w:val="24"/>
          <w:szCs w:val="24"/>
        </w:rPr>
        <w:t>Supporting software failure</w:t>
      </w:r>
    </w:p>
    <w:p w14:paraId="7B31D33C" w14:textId="43A3A3CA" w:rsidR="00B13469" w:rsidRDefault="00B13469" w:rsidP="00B13469">
      <w:pPr>
        <w:pStyle w:val="ListParagraph"/>
        <w:numPr>
          <w:ilvl w:val="0"/>
          <w:numId w:val="39"/>
        </w:numPr>
        <w:spacing w:after="0" w:line="240" w:lineRule="auto"/>
        <w:rPr>
          <w:rFonts w:asciiTheme="majorHAnsi" w:hAnsiTheme="majorHAnsi"/>
          <w:iCs/>
          <w:color w:val="FF0000"/>
          <w:sz w:val="24"/>
          <w:szCs w:val="24"/>
        </w:rPr>
      </w:pPr>
      <w:r>
        <w:rPr>
          <w:rFonts w:asciiTheme="majorHAnsi" w:hAnsiTheme="majorHAnsi"/>
          <w:iCs/>
          <w:color w:val="FF0000"/>
          <w:sz w:val="24"/>
          <w:szCs w:val="24"/>
        </w:rPr>
        <w:t>Memory crash.</w:t>
      </w:r>
    </w:p>
    <w:p w14:paraId="77CF4369" w14:textId="2B9A0A46" w:rsidR="00B13469" w:rsidRDefault="00B13469" w:rsidP="00B13469">
      <w:pPr>
        <w:pStyle w:val="ListParagraph"/>
        <w:numPr>
          <w:ilvl w:val="0"/>
          <w:numId w:val="39"/>
        </w:numPr>
        <w:spacing w:after="0" w:line="240" w:lineRule="auto"/>
        <w:rPr>
          <w:rFonts w:asciiTheme="majorHAnsi" w:hAnsiTheme="majorHAnsi"/>
          <w:iCs/>
          <w:color w:val="FF0000"/>
          <w:sz w:val="24"/>
          <w:szCs w:val="24"/>
        </w:rPr>
      </w:pPr>
      <w:r>
        <w:rPr>
          <w:rFonts w:asciiTheme="majorHAnsi" w:hAnsiTheme="majorHAnsi"/>
          <w:iCs/>
          <w:color w:val="FF0000"/>
          <w:sz w:val="24"/>
          <w:szCs w:val="24"/>
        </w:rPr>
        <w:t>Power failure.</w:t>
      </w:r>
    </w:p>
    <w:p w14:paraId="4F88DCDF" w14:textId="27B1BB12" w:rsidR="00B13469" w:rsidRDefault="00B13469" w:rsidP="00B13469">
      <w:pPr>
        <w:spacing w:after="0" w:line="240" w:lineRule="auto"/>
        <w:ind w:left="540"/>
        <w:rPr>
          <w:rFonts w:asciiTheme="majorHAnsi" w:hAnsiTheme="majorHAnsi"/>
          <w:iCs/>
          <w:color w:val="FF0000"/>
          <w:sz w:val="24"/>
          <w:szCs w:val="24"/>
        </w:rPr>
      </w:pPr>
      <w:r>
        <w:rPr>
          <w:rFonts w:asciiTheme="majorHAnsi" w:hAnsiTheme="majorHAnsi"/>
          <w:iCs/>
          <w:color w:val="FF0000"/>
          <w:sz w:val="24"/>
          <w:szCs w:val="24"/>
        </w:rPr>
        <w:t>Hardware Failure:</w:t>
      </w:r>
    </w:p>
    <w:p w14:paraId="68626D84" w14:textId="5CAE7BF6" w:rsidR="00B13469" w:rsidRDefault="00B13469" w:rsidP="00B13469">
      <w:pPr>
        <w:pStyle w:val="ListParagraph"/>
        <w:numPr>
          <w:ilvl w:val="0"/>
          <w:numId w:val="40"/>
        </w:numPr>
        <w:spacing w:after="0" w:line="240" w:lineRule="auto"/>
        <w:rPr>
          <w:rFonts w:asciiTheme="majorHAnsi" w:hAnsiTheme="majorHAnsi"/>
          <w:iCs/>
          <w:color w:val="FF0000"/>
          <w:sz w:val="24"/>
          <w:szCs w:val="24"/>
        </w:rPr>
      </w:pPr>
      <w:r>
        <w:rPr>
          <w:rFonts w:asciiTheme="majorHAnsi" w:hAnsiTheme="majorHAnsi"/>
          <w:iCs/>
          <w:color w:val="FF0000"/>
          <w:sz w:val="24"/>
          <w:szCs w:val="24"/>
        </w:rPr>
        <w:t>Faults in media.</w:t>
      </w:r>
    </w:p>
    <w:p w14:paraId="2CD668D5" w14:textId="2B3E7437" w:rsidR="00B13469" w:rsidRDefault="00B13469" w:rsidP="00B13469">
      <w:pPr>
        <w:pStyle w:val="ListParagraph"/>
        <w:numPr>
          <w:ilvl w:val="0"/>
          <w:numId w:val="40"/>
        </w:numPr>
        <w:spacing w:after="0" w:line="240" w:lineRule="auto"/>
        <w:rPr>
          <w:rFonts w:asciiTheme="majorHAnsi" w:hAnsiTheme="majorHAnsi"/>
          <w:iCs/>
          <w:color w:val="FF0000"/>
          <w:sz w:val="24"/>
          <w:szCs w:val="24"/>
        </w:rPr>
      </w:pPr>
      <w:r>
        <w:rPr>
          <w:rFonts w:asciiTheme="majorHAnsi" w:hAnsiTheme="majorHAnsi"/>
          <w:iCs/>
          <w:color w:val="FF0000"/>
          <w:sz w:val="24"/>
          <w:szCs w:val="24"/>
        </w:rPr>
        <w:t>Malfunction in Read-Write</w:t>
      </w:r>
    </w:p>
    <w:p w14:paraId="15FD32D5" w14:textId="1B6E3CCD" w:rsidR="00B13469" w:rsidRDefault="00B13469" w:rsidP="00B13469">
      <w:pPr>
        <w:pStyle w:val="ListParagraph"/>
        <w:numPr>
          <w:ilvl w:val="0"/>
          <w:numId w:val="40"/>
        </w:numPr>
        <w:spacing w:after="0" w:line="240" w:lineRule="auto"/>
        <w:rPr>
          <w:rFonts w:asciiTheme="majorHAnsi" w:hAnsiTheme="majorHAnsi"/>
          <w:iCs/>
          <w:color w:val="FF0000"/>
          <w:sz w:val="24"/>
          <w:szCs w:val="24"/>
        </w:rPr>
      </w:pPr>
      <w:r>
        <w:rPr>
          <w:rFonts w:asciiTheme="majorHAnsi" w:hAnsiTheme="majorHAnsi"/>
          <w:iCs/>
          <w:color w:val="FF0000"/>
          <w:sz w:val="24"/>
          <w:szCs w:val="24"/>
        </w:rPr>
        <w:t>Power Failure.</w:t>
      </w:r>
    </w:p>
    <w:p w14:paraId="6F1F3FE3" w14:textId="50732074" w:rsidR="00B13469" w:rsidRDefault="00B13469" w:rsidP="00B13469">
      <w:pPr>
        <w:pStyle w:val="ListParagraph"/>
        <w:numPr>
          <w:ilvl w:val="0"/>
          <w:numId w:val="40"/>
        </w:numPr>
        <w:spacing w:after="0" w:line="240" w:lineRule="auto"/>
        <w:rPr>
          <w:rFonts w:asciiTheme="majorHAnsi" w:hAnsiTheme="majorHAnsi"/>
          <w:iCs/>
          <w:color w:val="FF0000"/>
          <w:sz w:val="24"/>
          <w:szCs w:val="24"/>
        </w:rPr>
      </w:pPr>
      <w:r>
        <w:rPr>
          <w:rFonts w:asciiTheme="majorHAnsi" w:hAnsiTheme="majorHAnsi"/>
          <w:iCs/>
          <w:color w:val="FF0000"/>
          <w:sz w:val="24"/>
          <w:szCs w:val="24"/>
        </w:rPr>
        <w:t>Information corrupts on the disk.</w:t>
      </w:r>
    </w:p>
    <w:p w14:paraId="6BB0F4EE" w14:textId="45F60489" w:rsidR="00B13469" w:rsidRDefault="00B13469" w:rsidP="00B13469">
      <w:pPr>
        <w:spacing w:after="0" w:line="240" w:lineRule="auto"/>
        <w:ind w:left="540"/>
        <w:rPr>
          <w:rFonts w:asciiTheme="majorHAnsi" w:hAnsiTheme="majorHAnsi"/>
          <w:iCs/>
          <w:color w:val="FF0000"/>
          <w:sz w:val="24"/>
          <w:szCs w:val="24"/>
        </w:rPr>
      </w:pPr>
      <w:r>
        <w:rPr>
          <w:rFonts w:asciiTheme="majorHAnsi" w:hAnsiTheme="majorHAnsi"/>
          <w:iCs/>
          <w:color w:val="FF0000"/>
          <w:sz w:val="24"/>
          <w:szCs w:val="24"/>
        </w:rPr>
        <w:t xml:space="preserve">Natural </w:t>
      </w:r>
      <w:r w:rsidR="0048022D">
        <w:rPr>
          <w:rFonts w:asciiTheme="majorHAnsi" w:hAnsiTheme="majorHAnsi"/>
          <w:iCs/>
          <w:color w:val="FF0000"/>
          <w:sz w:val="24"/>
          <w:szCs w:val="24"/>
        </w:rPr>
        <w:t>Disasters</w:t>
      </w:r>
      <w:r>
        <w:rPr>
          <w:rFonts w:asciiTheme="majorHAnsi" w:hAnsiTheme="majorHAnsi"/>
          <w:iCs/>
          <w:color w:val="FF0000"/>
          <w:sz w:val="24"/>
          <w:szCs w:val="24"/>
        </w:rPr>
        <w:t>:</w:t>
      </w:r>
    </w:p>
    <w:p w14:paraId="0A18CAF9" w14:textId="265D97CE" w:rsidR="0048022D" w:rsidRDefault="0048022D" w:rsidP="00F313B9">
      <w:pPr>
        <w:pStyle w:val="ListParagraph"/>
        <w:numPr>
          <w:ilvl w:val="0"/>
          <w:numId w:val="41"/>
        </w:numPr>
        <w:spacing w:after="0" w:line="240" w:lineRule="auto"/>
        <w:rPr>
          <w:rFonts w:asciiTheme="majorHAnsi" w:hAnsiTheme="majorHAnsi"/>
          <w:iCs/>
          <w:color w:val="FF0000"/>
          <w:sz w:val="24"/>
          <w:szCs w:val="24"/>
        </w:rPr>
      </w:pPr>
      <w:r w:rsidRPr="00F313B9">
        <w:rPr>
          <w:rFonts w:asciiTheme="majorHAnsi" w:hAnsiTheme="majorHAnsi"/>
          <w:iCs/>
          <w:color w:val="FF0000"/>
          <w:sz w:val="24"/>
          <w:szCs w:val="24"/>
        </w:rPr>
        <w:t>A storm destroys server facilities.</w:t>
      </w:r>
    </w:p>
    <w:p w14:paraId="6F957481" w14:textId="64AC99AC" w:rsidR="004F2929" w:rsidRDefault="004F2929" w:rsidP="004F2929">
      <w:pPr>
        <w:spacing w:after="0" w:line="240" w:lineRule="auto"/>
        <w:ind w:left="540"/>
        <w:rPr>
          <w:rFonts w:asciiTheme="majorHAnsi" w:hAnsiTheme="majorHAnsi"/>
          <w:iCs/>
          <w:color w:val="FF0000"/>
          <w:sz w:val="24"/>
          <w:szCs w:val="24"/>
        </w:rPr>
      </w:pPr>
      <w:r>
        <w:rPr>
          <w:rFonts w:asciiTheme="majorHAnsi" w:hAnsiTheme="majorHAnsi"/>
          <w:iCs/>
          <w:color w:val="FF0000"/>
          <w:sz w:val="24"/>
          <w:szCs w:val="24"/>
        </w:rPr>
        <w:t>Someone executes a wrong sql command that delete the data mistakenly.</w:t>
      </w:r>
    </w:p>
    <w:p w14:paraId="3FA599AC" w14:textId="512F25E2" w:rsidR="004F2929" w:rsidRDefault="004F2929" w:rsidP="004F2929">
      <w:pPr>
        <w:spacing w:after="0" w:line="240" w:lineRule="auto"/>
        <w:ind w:left="540"/>
        <w:rPr>
          <w:rFonts w:asciiTheme="majorHAnsi" w:hAnsiTheme="majorHAnsi"/>
          <w:iCs/>
          <w:color w:val="FF0000"/>
          <w:sz w:val="24"/>
          <w:szCs w:val="24"/>
        </w:rPr>
      </w:pPr>
      <w:r>
        <w:rPr>
          <w:rFonts w:asciiTheme="majorHAnsi" w:hAnsiTheme="majorHAnsi"/>
          <w:iCs/>
          <w:color w:val="FF0000"/>
          <w:sz w:val="24"/>
          <w:szCs w:val="24"/>
        </w:rPr>
        <w:t>Destroy data or facilities intentionally.</w:t>
      </w:r>
    </w:p>
    <w:p w14:paraId="18CD24BF" w14:textId="11077E78" w:rsidR="00C471DD" w:rsidRDefault="00C471DD" w:rsidP="004F2929">
      <w:pPr>
        <w:spacing w:after="0" w:line="240" w:lineRule="auto"/>
        <w:ind w:left="540"/>
        <w:rPr>
          <w:rFonts w:asciiTheme="majorHAnsi" w:hAnsiTheme="majorHAnsi"/>
          <w:iCs/>
          <w:color w:val="FF0000"/>
          <w:sz w:val="24"/>
          <w:szCs w:val="24"/>
        </w:rPr>
      </w:pPr>
    </w:p>
    <w:p w14:paraId="678B7538" w14:textId="3906048A" w:rsidR="00C471DD" w:rsidRPr="004F2929" w:rsidRDefault="00C471DD" w:rsidP="004F2929">
      <w:pPr>
        <w:spacing w:after="0" w:line="240" w:lineRule="auto"/>
        <w:ind w:left="540"/>
        <w:rPr>
          <w:rFonts w:asciiTheme="majorHAnsi" w:hAnsiTheme="majorHAnsi"/>
          <w:iCs/>
          <w:color w:val="FF0000"/>
          <w:sz w:val="24"/>
          <w:szCs w:val="24"/>
        </w:rPr>
      </w:pPr>
      <w:r>
        <w:rPr>
          <w:rFonts w:asciiTheme="majorHAnsi" w:hAnsiTheme="majorHAnsi"/>
          <w:iCs/>
          <w:color w:val="FF0000"/>
          <w:sz w:val="24"/>
          <w:szCs w:val="24"/>
        </w:rPr>
        <w:t xml:space="preserve">To </w:t>
      </w:r>
      <w:r w:rsidR="006A2DE3">
        <w:rPr>
          <w:rFonts w:asciiTheme="majorHAnsi" w:hAnsiTheme="majorHAnsi"/>
          <w:iCs/>
          <w:color w:val="FF0000"/>
          <w:sz w:val="24"/>
          <w:szCs w:val="24"/>
        </w:rPr>
        <w:t>safeguard</w:t>
      </w:r>
      <w:r>
        <w:rPr>
          <w:rFonts w:asciiTheme="majorHAnsi" w:hAnsiTheme="majorHAnsi"/>
          <w:iCs/>
          <w:color w:val="FF0000"/>
          <w:sz w:val="24"/>
          <w:szCs w:val="24"/>
        </w:rPr>
        <w:t xml:space="preserve"> the data from the listed a</w:t>
      </w:r>
      <w:r w:rsidR="006A2DE3">
        <w:rPr>
          <w:rFonts w:asciiTheme="majorHAnsi" w:hAnsiTheme="majorHAnsi"/>
          <w:iCs/>
          <w:color w:val="FF0000"/>
          <w:sz w:val="24"/>
          <w:szCs w:val="24"/>
        </w:rPr>
        <w:t>b</w:t>
      </w:r>
      <w:r>
        <w:rPr>
          <w:rFonts w:asciiTheme="majorHAnsi" w:hAnsiTheme="majorHAnsi"/>
          <w:iCs/>
          <w:color w:val="FF0000"/>
          <w:sz w:val="24"/>
          <w:szCs w:val="24"/>
        </w:rPr>
        <w:t>ove failure, then we need a strong recovery mechanism.</w:t>
      </w:r>
      <w:r w:rsidR="006A2DE3">
        <w:rPr>
          <w:rFonts w:asciiTheme="majorHAnsi" w:hAnsiTheme="majorHAnsi"/>
          <w:iCs/>
          <w:color w:val="FF0000"/>
          <w:sz w:val="24"/>
          <w:szCs w:val="24"/>
        </w:rPr>
        <w:t xml:space="preserve"> So, it is the most key requirement feature of enterprise DBMS that should provide the strong recovery mechanism to keep the data coherent and safe. </w:t>
      </w:r>
    </w:p>
    <w:p w14:paraId="1EA150B1" w14:textId="77777777" w:rsidR="0048022D" w:rsidRDefault="0048022D" w:rsidP="00B13469">
      <w:pPr>
        <w:spacing w:after="0" w:line="240" w:lineRule="auto"/>
        <w:ind w:left="540"/>
        <w:rPr>
          <w:rFonts w:asciiTheme="majorHAnsi" w:hAnsiTheme="majorHAnsi"/>
          <w:iCs/>
          <w:color w:val="FF0000"/>
          <w:sz w:val="24"/>
          <w:szCs w:val="24"/>
        </w:rPr>
      </w:pPr>
    </w:p>
    <w:p w14:paraId="535B83A0" w14:textId="37CFA9CB" w:rsidR="00B13469" w:rsidRDefault="00B13469" w:rsidP="0007216C">
      <w:pPr>
        <w:spacing w:after="0" w:line="240" w:lineRule="auto"/>
        <w:ind w:left="540"/>
        <w:rPr>
          <w:rFonts w:asciiTheme="majorHAnsi" w:hAnsiTheme="majorHAnsi"/>
          <w:iCs/>
          <w:color w:val="FF0000"/>
          <w:sz w:val="24"/>
          <w:szCs w:val="24"/>
        </w:rPr>
      </w:pPr>
      <w:r>
        <w:rPr>
          <w:rFonts w:asciiTheme="majorHAnsi" w:hAnsiTheme="majorHAnsi"/>
          <w:iCs/>
          <w:color w:val="FF0000"/>
          <w:sz w:val="24"/>
          <w:szCs w:val="24"/>
        </w:rPr>
        <w:tab/>
      </w:r>
    </w:p>
    <w:p w14:paraId="34B1AE08" w14:textId="1F6E4838" w:rsidR="0007216C" w:rsidRDefault="0007216C" w:rsidP="0007216C">
      <w:pPr>
        <w:spacing w:after="0" w:line="240" w:lineRule="auto"/>
        <w:ind w:left="540"/>
        <w:rPr>
          <w:rFonts w:asciiTheme="majorHAnsi" w:hAnsiTheme="majorHAnsi"/>
          <w:iCs/>
          <w:color w:val="FF0000"/>
          <w:sz w:val="24"/>
          <w:szCs w:val="24"/>
        </w:rPr>
      </w:pPr>
    </w:p>
    <w:p w14:paraId="64D5419E" w14:textId="644329DB" w:rsidR="0007216C" w:rsidRDefault="0007216C" w:rsidP="0007216C">
      <w:pPr>
        <w:spacing w:after="0" w:line="240" w:lineRule="auto"/>
        <w:ind w:left="540"/>
        <w:rPr>
          <w:rFonts w:asciiTheme="majorHAnsi" w:hAnsiTheme="majorHAnsi"/>
          <w:iCs/>
          <w:color w:val="FF0000"/>
          <w:sz w:val="24"/>
          <w:szCs w:val="24"/>
        </w:rPr>
      </w:pPr>
    </w:p>
    <w:p w14:paraId="7FA9A021" w14:textId="77777777" w:rsidR="0007216C" w:rsidRPr="00B13469" w:rsidRDefault="0007216C" w:rsidP="0007216C">
      <w:pPr>
        <w:spacing w:after="0" w:line="240" w:lineRule="auto"/>
        <w:ind w:left="540"/>
        <w:rPr>
          <w:rFonts w:asciiTheme="majorHAnsi" w:hAnsiTheme="majorHAnsi"/>
          <w:iCs/>
          <w:color w:val="FF0000"/>
          <w:sz w:val="24"/>
          <w:szCs w:val="24"/>
        </w:rPr>
      </w:pPr>
    </w:p>
    <w:p w14:paraId="1A8A3A5B" w14:textId="77777777" w:rsidR="003D1CF0" w:rsidRPr="003D1CF0" w:rsidRDefault="003D1CF0" w:rsidP="003D1CF0">
      <w:pPr>
        <w:pStyle w:val="ListParagraph"/>
        <w:spacing w:after="0" w:line="240" w:lineRule="auto"/>
        <w:ind w:left="540"/>
        <w:rPr>
          <w:rFonts w:asciiTheme="majorHAnsi" w:hAnsiTheme="majorHAnsi"/>
          <w:iCs/>
          <w:sz w:val="24"/>
          <w:szCs w:val="24"/>
        </w:rPr>
      </w:pPr>
    </w:p>
    <w:p w14:paraId="43ED66BC" w14:textId="77777777" w:rsidR="005E67CA" w:rsidRDefault="003D1CF0" w:rsidP="003D1CF0">
      <w:pPr>
        <w:pStyle w:val="ListParagraph"/>
        <w:numPr>
          <w:ilvl w:val="0"/>
          <w:numId w:val="35"/>
        </w:numPr>
        <w:spacing w:after="0" w:line="240" w:lineRule="auto"/>
        <w:ind w:left="540" w:hanging="540"/>
        <w:rPr>
          <w:rFonts w:asciiTheme="majorHAnsi" w:hAnsiTheme="majorHAnsi"/>
          <w:iCs/>
          <w:sz w:val="24"/>
          <w:szCs w:val="24"/>
        </w:rPr>
      </w:pPr>
      <w:r w:rsidRPr="005E67CA">
        <w:rPr>
          <w:rFonts w:asciiTheme="majorHAnsi" w:hAnsiTheme="majorHAnsi"/>
          <w:iCs/>
          <w:sz w:val="24"/>
          <w:szCs w:val="24"/>
        </w:rPr>
        <w:lastRenderedPageBreak/>
        <w:t>Discuss how the log file (or journal) is a fundamental feature in any recovery mechanism. Explain</w:t>
      </w:r>
      <w:r w:rsidR="005E67CA" w:rsidRPr="005E67CA">
        <w:rPr>
          <w:rFonts w:asciiTheme="majorHAnsi" w:hAnsiTheme="majorHAnsi"/>
          <w:iCs/>
          <w:sz w:val="24"/>
          <w:szCs w:val="24"/>
        </w:rPr>
        <w:t xml:space="preserve"> </w:t>
      </w:r>
      <w:r w:rsidRPr="005E67CA">
        <w:rPr>
          <w:rFonts w:asciiTheme="majorHAnsi" w:hAnsiTheme="majorHAnsi"/>
          <w:iCs/>
          <w:sz w:val="24"/>
          <w:szCs w:val="24"/>
        </w:rPr>
        <w:t>what is meant by forward and backward recovery and describe how the log file is used in forward</w:t>
      </w:r>
      <w:r w:rsidR="005E67CA" w:rsidRPr="005E67CA">
        <w:rPr>
          <w:rFonts w:asciiTheme="majorHAnsi" w:hAnsiTheme="majorHAnsi"/>
          <w:iCs/>
          <w:sz w:val="24"/>
          <w:szCs w:val="24"/>
        </w:rPr>
        <w:t xml:space="preserve"> </w:t>
      </w:r>
      <w:r w:rsidRPr="005E67CA">
        <w:rPr>
          <w:rFonts w:asciiTheme="majorHAnsi" w:hAnsiTheme="majorHAnsi"/>
          <w:iCs/>
          <w:sz w:val="24"/>
          <w:szCs w:val="24"/>
        </w:rPr>
        <w:t xml:space="preserve">and backward recovery. </w:t>
      </w:r>
    </w:p>
    <w:p w14:paraId="058B248D" w14:textId="4298A28E" w:rsidR="005E67CA" w:rsidRDefault="005E67CA" w:rsidP="005E67CA">
      <w:pPr>
        <w:spacing w:after="0" w:line="240" w:lineRule="auto"/>
        <w:ind w:left="540"/>
        <w:rPr>
          <w:rFonts w:asciiTheme="majorHAnsi" w:hAnsiTheme="majorHAnsi"/>
          <w:iCs/>
          <w:color w:val="FF0000"/>
          <w:sz w:val="24"/>
          <w:szCs w:val="24"/>
        </w:rPr>
      </w:pPr>
      <w:r w:rsidRPr="005E67CA">
        <w:rPr>
          <w:rFonts w:asciiTheme="majorHAnsi" w:hAnsiTheme="majorHAnsi"/>
          <w:iCs/>
          <w:color w:val="FF0000"/>
          <w:sz w:val="24"/>
          <w:szCs w:val="24"/>
        </w:rPr>
        <w:t>ANS:</w:t>
      </w:r>
    </w:p>
    <w:p w14:paraId="4605D810" w14:textId="479AD471" w:rsidR="00A43921" w:rsidRPr="005E67CA" w:rsidRDefault="00F313B9" w:rsidP="008F758A">
      <w:pPr>
        <w:spacing w:after="0" w:line="240" w:lineRule="auto"/>
        <w:ind w:left="540"/>
        <w:rPr>
          <w:rFonts w:asciiTheme="majorHAnsi" w:hAnsiTheme="majorHAnsi"/>
          <w:iCs/>
          <w:color w:val="FF0000"/>
          <w:sz w:val="24"/>
          <w:szCs w:val="24"/>
        </w:rPr>
      </w:pPr>
      <w:r>
        <w:rPr>
          <w:rFonts w:asciiTheme="majorHAnsi" w:hAnsiTheme="majorHAnsi"/>
          <w:iCs/>
          <w:color w:val="FF0000"/>
          <w:sz w:val="24"/>
          <w:szCs w:val="24"/>
        </w:rPr>
        <w:t xml:space="preserve">Log file is a fundamental feature in any recovery mechanism </w:t>
      </w:r>
      <w:r w:rsidR="00765A69">
        <w:rPr>
          <w:rFonts w:asciiTheme="majorHAnsi" w:hAnsiTheme="majorHAnsi"/>
          <w:iCs/>
          <w:color w:val="FF0000"/>
          <w:sz w:val="24"/>
          <w:szCs w:val="24"/>
        </w:rPr>
        <w:t xml:space="preserve">because it contains all the updates made in database such as transaction records as well as check point records. </w:t>
      </w:r>
      <w:r w:rsidR="00A7013E">
        <w:rPr>
          <w:rFonts w:asciiTheme="majorHAnsi" w:hAnsiTheme="majorHAnsi"/>
          <w:iCs/>
          <w:color w:val="FF0000"/>
          <w:sz w:val="24"/>
          <w:szCs w:val="24"/>
        </w:rPr>
        <w:t xml:space="preserve">When there is any failure, database can be recovered using the log files. </w:t>
      </w:r>
      <w:r w:rsidR="00765A69">
        <w:rPr>
          <w:rFonts w:asciiTheme="majorHAnsi" w:hAnsiTheme="majorHAnsi"/>
          <w:iCs/>
          <w:color w:val="FF0000"/>
          <w:sz w:val="24"/>
          <w:szCs w:val="24"/>
        </w:rPr>
        <w:t>Forward recovery is about the starting from the last saved point and then applying transaction that are newer than the save point</w:t>
      </w:r>
      <w:r w:rsidR="008F758A">
        <w:rPr>
          <w:rFonts w:asciiTheme="majorHAnsi" w:hAnsiTheme="majorHAnsi"/>
          <w:iCs/>
          <w:color w:val="FF0000"/>
          <w:sz w:val="24"/>
          <w:szCs w:val="24"/>
        </w:rPr>
        <w:t xml:space="preserve"> whereas backward recovery restores a journaled database to a prior state. Before and after images of updates of the database information are contain in log files. To perform backward recovery before images can be used to undo changes to the database and to perform forward recover after images can be used to redo changes.</w:t>
      </w:r>
    </w:p>
    <w:p w14:paraId="693EC968" w14:textId="77777777" w:rsidR="005E67CA" w:rsidRDefault="005E67CA" w:rsidP="005E67CA">
      <w:pPr>
        <w:pStyle w:val="ListParagraph"/>
        <w:spacing w:after="0" w:line="240" w:lineRule="auto"/>
        <w:ind w:left="540"/>
        <w:rPr>
          <w:rFonts w:asciiTheme="majorHAnsi" w:hAnsiTheme="majorHAnsi"/>
          <w:iCs/>
          <w:sz w:val="24"/>
          <w:szCs w:val="24"/>
        </w:rPr>
      </w:pPr>
    </w:p>
    <w:p w14:paraId="28C194B1" w14:textId="77777777" w:rsidR="003D1CF0" w:rsidRDefault="003D1CF0" w:rsidP="003D1CF0">
      <w:pPr>
        <w:pStyle w:val="ListParagraph"/>
        <w:numPr>
          <w:ilvl w:val="0"/>
          <w:numId w:val="35"/>
        </w:numPr>
        <w:spacing w:after="0" w:line="240" w:lineRule="auto"/>
        <w:ind w:left="540" w:hanging="540"/>
        <w:rPr>
          <w:rFonts w:asciiTheme="majorHAnsi" w:hAnsiTheme="majorHAnsi"/>
          <w:iCs/>
          <w:sz w:val="24"/>
          <w:szCs w:val="24"/>
        </w:rPr>
      </w:pPr>
      <w:r w:rsidRPr="005E67CA">
        <w:rPr>
          <w:rFonts w:asciiTheme="majorHAnsi" w:hAnsiTheme="majorHAnsi"/>
          <w:iCs/>
          <w:sz w:val="24"/>
          <w:szCs w:val="24"/>
        </w:rPr>
        <w:t>What is the significance of the write-ahead log protocol? How do</w:t>
      </w:r>
      <w:r w:rsidR="005E67CA">
        <w:rPr>
          <w:rFonts w:asciiTheme="majorHAnsi" w:hAnsiTheme="majorHAnsi"/>
          <w:iCs/>
          <w:sz w:val="24"/>
          <w:szCs w:val="24"/>
        </w:rPr>
        <w:t xml:space="preserve"> </w:t>
      </w:r>
      <w:r w:rsidRPr="005E67CA">
        <w:rPr>
          <w:rFonts w:asciiTheme="majorHAnsi" w:hAnsiTheme="majorHAnsi"/>
          <w:iCs/>
          <w:sz w:val="24"/>
          <w:szCs w:val="24"/>
        </w:rPr>
        <w:t>checkpoints affect the recovery protocol?</w:t>
      </w:r>
    </w:p>
    <w:p w14:paraId="25721216" w14:textId="77777777" w:rsidR="005E67CA" w:rsidRDefault="005E67CA" w:rsidP="005E67CA">
      <w:pPr>
        <w:spacing w:after="0" w:line="240" w:lineRule="auto"/>
        <w:ind w:left="540"/>
        <w:rPr>
          <w:rFonts w:asciiTheme="majorHAnsi" w:hAnsiTheme="majorHAnsi"/>
          <w:iCs/>
          <w:color w:val="FF0000"/>
          <w:sz w:val="24"/>
          <w:szCs w:val="24"/>
        </w:rPr>
      </w:pPr>
      <w:r w:rsidRPr="005E67CA">
        <w:rPr>
          <w:rFonts w:asciiTheme="majorHAnsi" w:hAnsiTheme="majorHAnsi"/>
          <w:iCs/>
          <w:color w:val="FF0000"/>
          <w:sz w:val="24"/>
          <w:szCs w:val="24"/>
        </w:rPr>
        <w:t>ANS:</w:t>
      </w:r>
    </w:p>
    <w:p w14:paraId="2C2C9EBF" w14:textId="19DD04CB" w:rsidR="00AD52CE" w:rsidRDefault="00AD52CE" w:rsidP="005E67CA">
      <w:pPr>
        <w:spacing w:after="0" w:line="240" w:lineRule="auto"/>
        <w:ind w:left="540"/>
        <w:rPr>
          <w:rStyle w:val="fontstyle01"/>
        </w:rPr>
      </w:pPr>
      <w:r>
        <w:rPr>
          <w:rStyle w:val="fontstyle01"/>
        </w:rPr>
        <w:t xml:space="preserve">Program can check the write-ahead log and compare it when it was supposed to be doing when it unexpectedly lost the power to what was </w:t>
      </w:r>
      <w:r w:rsidR="007763D4">
        <w:rPr>
          <w:rStyle w:val="fontstyle01"/>
        </w:rPr>
        <w:t>done</w:t>
      </w:r>
      <w:r>
        <w:rPr>
          <w:rStyle w:val="fontstyle01"/>
        </w:rPr>
        <w:t xml:space="preserve">. Based on that comparison, the program can decide to undo what is started, </w:t>
      </w:r>
      <w:r w:rsidRPr="0010150C">
        <w:rPr>
          <w:rStyle w:val="fontstyle01"/>
        </w:rPr>
        <w:t>complete</w:t>
      </w:r>
      <w:r>
        <w:rPr>
          <w:rStyle w:val="fontstyle01"/>
        </w:rPr>
        <w:t xml:space="preserve"> what it started or keep things as they are. </w:t>
      </w:r>
    </w:p>
    <w:p w14:paraId="050948BE" w14:textId="77777777" w:rsidR="00163B0D" w:rsidRDefault="00163B0D" w:rsidP="005E67CA">
      <w:pPr>
        <w:spacing w:after="0" w:line="240" w:lineRule="auto"/>
        <w:ind w:left="540"/>
        <w:rPr>
          <w:rStyle w:val="fontstyle01"/>
        </w:rPr>
      </w:pPr>
    </w:p>
    <w:p w14:paraId="242C89EB" w14:textId="578ADB3B" w:rsidR="00A43921" w:rsidRPr="005E67CA" w:rsidRDefault="007763D4" w:rsidP="005E67CA">
      <w:pPr>
        <w:spacing w:after="0" w:line="240" w:lineRule="auto"/>
        <w:ind w:left="540"/>
        <w:rPr>
          <w:rFonts w:asciiTheme="majorHAnsi" w:hAnsiTheme="majorHAnsi"/>
          <w:iCs/>
          <w:color w:val="FF0000"/>
          <w:sz w:val="24"/>
          <w:szCs w:val="24"/>
        </w:rPr>
      </w:pPr>
      <w:r>
        <w:rPr>
          <w:rStyle w:val="fontstyle01"/>
        </w:rPr>
        <w:t>Checkpoints speeds up data recovery process and checkpoint records in log file is used to prevent unnecessary redo operations.</w:t>
      </w:r>
    </w:p>
    <w:p w14:paraId="5BB3D17D" w14:textId="77777777" w:rsidR="003D1CF0" w:rsidRPr="003D1CF0" w:rsidRDefault="003D1CF0" w:rsidP="003D1CF0">
      <w:pPr>
        <w:spacing w:after="0" w:line="240" w:lineRule="auto"/>
        <w:rPr>
          <w:rFonts w:asciiTheme="majorHAnsi" w:hAnsiTheme="majorHAnsi"/>
          <w:iCs/>
          <w:sz w:val="24"/>
          <w:szCs w:val="24"/>
        </w:rPr>
      </w:pPr>
    </w:p>
    <w:p w14:paraId="1C788F70" w14:textId="77777777" w:rsidR="00012B22" w:rsidRDefault="008D3A68" w:rsidP="0049786F">
      <w:pPr>
        <w:pStyle w:val="ListParagraph"/>
        <w:numPr>
          <w:ilvl w:val="0"/>
          <w:numId w:val="35"/>
        </w:numPr>
        <w:spacing w:after="0" w:line="240" w:lineRule="auto"/>
        <w:ind w:left="540" w:hanging="540"/>
        <w:rPr>
          <w:rFonts w:asciiTheme="majorHAnsi" w:hAnsiTheme="majorHAnsi"/>
          <w:iCs/>
          <w:sz w:val="24"/>
          <w:szCs w:val="24"/>
        </w:rPr>
      </w:pPr>
      <w:r w:rsidRPr="008D3A68">
        <w:rPr>
          <w:rFonts w:asciiTheme="majorHAnsi" w:hAnsiTheme="majorHAnsi"/>
          <w:iCs/>
          <w:sz w:val="24"/>
          <w:szCs w:val="24"/>
        </w:rPr>
        <w:t>Compare and contrast the deferred update and immediate update recovery protocols.</w:t>
      </w:r>
    </w:p>
    <w:p w14:paraId="217EBB8D" w14:textId="3097E816" w:rsidR="0010150C" w:rsidRDefault="008D3A68" w:rsidP="0010150C">
      <w:pPr>
        <w:spacing w:after="0" w:line="240" w:lineRule="auto"/>
        <w:ind w:left="540"/>
        <w:rPr>
          <w:rFonts w:asciiTheme="majorHAnsi" w:hAnsiTheme="majorHAnsi"/>
          <w:iCs/>
          <w:sz w:val="24"/>
          <w:szCs w:val="24"/>
        </w:rPr>
      </w:pPr>
      <w:r w:rsidRPr="008D3A68">
        <w:rPr>
          <w:rFonts w:asciiTheme="majorHAnsi" w:hAnsiTheme="majorHAnsi"/>
          <w:iCs/>
          <w:color w:val="FF0000"/>
          <w:sz w:val="24"/>
          <w:szCs w:val="24"/>
        </w:rPr>
        <w:t>ANS:</w:t>
      </w:r>
      <w:r w:rsidR="0010150C">
        <w:rPr>
          <w:rFonts w:asciiTheme="majorHAnsi" w:hAnsiTheme="majorHAnsi"/>
          <w:iCs/>
          <w:sz w:val="24"/>
          <w:szCs w:val="24"/>
        </w:rPr>
        <w:t xml:space="preserve"> </w:t>
      </w:r>
    </w:p>
    <w:p w14:paraId="0258CFA7" w14:textId="77777777" w:rsidR="0010150C" w:rsidRPr="0010150C" w:rsidRDefault="007763D4" w:rsidP="009954D1">
      <w:pPr>
        <w:spacing w:after="0" w:line="240" w:lineRule="auto"/>
        <w:ind w:left="540"/>
        <w:rPr>
          <w:rFonts w:asciiTheme="majorHAnsi" w:hAnsiTheme="majorHAnsi"/>
          <w:iCs/>
          <w:color w:val="FF0000"/>
          <w:sz w:val="24"/>
          <w:szCs w:val="24"/>
        </w:rPr>
      </w:pPr>
      <w:r w:rsidRPr="0010150C">
        <w:rPr>
          <w:rFonts w:asciiTheme="majorHAnsi" w:hAnsiTheme="majorHAnsi"/>
          <w:iCs/>
          <w:color w:val="FF0000"/>
          <w:sz w:val="24"/>
          <w:szCs w:val="24"/>
        </w:rPr>
        <w:t xml:space="preserve">Deferred Update is a technique used to maintain the transaction log files of the database. In deferred update, </w:t>
      </w:r>
      <w:r w:rsidR="0010150C" w:rsidRPr="0010150C">
        <w:rPr>
          <w:rFonts w:asciiTheme="majorHAnsi" w:hAnsiTheme="majorHAnsi"/>
          <w:iCs/>
          <w:color w:val="FF0000"/>
          <w:sz w:val="24"/>
          <w:szCs w:val="24"/>
        </w:rPr>
        <w:t>transactions/</w:t>
      </w:r>
      <w:r w:rsidRPr="0010150C">
        <w:rPr>
          <w:rFonts w:asciiTheme="majorHAnsi" w:hAnsiTheme="majorHAnsi"/>
          <w:iCs/>
          <w:color w:val="FF0000"/>
          <w:sz w:val="24"/>
          <w:szCs w:val="24"/>
        </w:rPr>
        <w:t xml:space="preserve">updates are not </w:t>
      </w:r>
      <w:r w:rsidR="0010150C" w:rsidRPr="0010150C">
        <w:rPr>
          <w:rFonts w:asciiTheme="majorHAnsi" w:hAnsiTheme="majorHAnsi"/>
          <w:iCs/>
          <w:color w:val="FF0000"/>
          <w:sz w:val="24"/>
          <w:szCs w:val="24"/>
        </w:rPr>
        <w:t>executed immediately</w:t>
      </w:r>
      <w:r w:rsidRPr="0010150C">
        <w:rPr>
          <w:rFonts w:asciiTheme="majorHAnsi" w:hAnsiTheme="majorHAnsi"/>
          <w:iCs/>
          <w:color w:val="FF0000"/>
          <w:sz w:val="24"/>
          <w:szCs w:val="24"/>
        </w:rPr>
        <w:t xml:space="preserve"> to the database until transaction has been committed</w:t>
      </w:r>
      <w:r w:rsidR="0010150C" w:rsidRPr="0010150C">
        <w:rPr>
          <w:rFonts w:asciiTheme="majorHAnsi" w:hAnsiTheme="majorHAnsi"/>
          <w:iCs/>
          <w:color w:val="FF0000"/>
          <w:sz w:val="24"/>
          <w:szCs w:val="24"/>
        </w:rPr>
        <w:t>, if transaction fail before commit, no undo is needed.</w:t>
      </w:r>
    </w:p>
    <w:p w14:paraId="66C4DDE1" w14:textId="4CA3F65F" w:rsidR="00A43921" w:rsidRPr="0010150C" w:rsidRDefault="0010150C" w:rsidP="009954D1">
      <w:pPr>
        <w:spacing w:after="0" w:line="240" w:lineRule="auto"/>
        <w:ind w:left="540"/>
        <w:rPr>
          <w:rFonts w:asciiTheme="majorHAnsi" w:hAnsiTheme="majorHAnsi"/>
          <w:iCs/>
          <w:color w:val="FF0000"/>
          <w:sz w:val="24"/>
          <w:szCs w:val="24"/>
        </w:rPr>
      </w:pPr>
      <w:r w:rsidRPr="0010150C">
        <w:rPr>
          <w:rFonts w:asciiTheme="majorHAnsi" w:hAnsiTheme="majorHAnsi"/>
          <w:iCs/>
          <w:color w:val="FF0000"/>
          <w:sz w:val="24"/>
          <w:szCs w:val="24"/>
        </w:rPr>
        <w:t xml:space="preserve">Immediate Update is also a technique used to maintain the transaction log files of the database. In immediate update, when transaction/update is executed, the updates are made directly to the database and log file is also maintained which contains both old and new values. If transaction failed, changes need to be undone. </w:t>
      </w:r>
    </w:p>
    <w:sectPr w:rsidR="00A43921" w:rsidRPr="0010150C" w:rsidSect="000050D7">
      <w:headerReference w:type="even" r:id="rId8"/>
      <w:headerReference w:type="default" r:id="rId9"/>
      <w:footerReference w:type="even" r:id="rId10"/>
      <w:footerReference w:type="default" r:id="rId11"/>
      <w:headerReference w:type="first" r:id="rId12"/>
      <w:footerReference w:type="first" r:id="rId13"/>
      <w:pgSz w:w="12240" w:h="15840"/>
      <w:pgMar w:top="630" w:right="810" w:bottom="5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F194D" w14:textId="77777777" w:rsidR="004B3740" w:rsidRDefault="004B3740" w:rsidP="0084195C">
      <w:pPr>
        <w:spacing w:after="0" w:line="240" w:lineRule="auto"/>
      </w:pPr>
      <w:r>
        <w:separator/>
      </w:r>
    </w:p>
  </w:endnote>
  <w:endnote w:type="continuationSeparator" w:id="0">
    <w:p w14:paraId="5C7737E4" w14:textId="77777777" w:rsidR="004B3740" w:rsidRDefault="004B3740" w:rsidP="008419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AF834" w14:textId="77777777" w:rsidR="0084195C" w:rsidRDefault="008419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B9BCB" w14:textId="77777777" w:rsidR="0084195C" w:rsidRDefault="008419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45EC5" w14:textId="77777777" w:rsidR="0084195C" w:rsidRDefault="00841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EF627" w14:textId="77777777" w:rsidR="004B3740" w:rsidRDefault="004B3740" w:rsidP="0084195C">
      <w:pPr>
        <w:spacing w:after="0" w:line="240" w:lineRule="auto"/>
      </w:pPr>
      <w:r>
        <w:separator/>
      </w:r>
    </w:p>
  </w:footnote>
  <w:footnote w:type="continuationSeparator" w:id="0">
    <w:p w14:paraId="7B4DDCDD" w14:textId="77777777" w:rsidR="004B3740" w:rsidRDefault="004B3740" w:rsidP="008419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04E70" w14:textId="77777777" w:rsidR="0084195C" w:rsidRDefault="004B3740">
    <w:pPr>
      <w:pStyle w:val="Header"/>
    </w:pPr>
    <w:r>
      <w:rPr>
        <w:noProof/>
      </w:rPr>
      <w:pict w14:anchorId="0D4615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25074" o:spid="_x0000_s1026" type="#_x0000_t136" style="position:absolute;margin-left:0;margin-top:0;width:185.25pt;height:44.25pt;rotation:315;z-index:-251654144;mso-position-horizontal:center;mso-position-horizontal-relative:margin;mso-position-vertical:center;mso-position-vertical-relative:margin" o:allowincell="f" fillcolor="#ddd8c2 [2894]" stroked="f">
          <v:fill opacity=".5"/>
          <v:textpath style="font-family:&quot;Calibri&quot;" string="MUM-DBM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07BEC" w14:textId="77777777" w:rsidR="0084195C" w:rsidRDefault="004B3740">
    <w:pPr>
      <w:pStyle w:val="Header"/>
    </w:pPr>
    <w:r>
      <w:rPr>
        <w:noProof/>
      </w:rPr>
      <w:pict w14:anchorId="54A210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25075" o:spid="_x0000_s1027" type="#_x0000_t136" style="position:absolute;margin-left:0;margin-top:0;width:185.25pt;height:44.25pt;rotation:315;z-index:-251652096;mso-position-horizontal:center;mso-position-horizontal-relative:margin;mso-position-vertical:center;mso-position-vertical-relative:margin" o:allowincell="f" fillcolor="#ddd8c2 [2894]" stroked="f">
          <v:fill opacity=".5"/>
          <v:textpath style="font-family:&quot;Calibri&quot;" string="MUM-DBMS"/>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56D57" w14:textId="77777777" w:rsidR="0084195C" w:rsidRDefault="004B3740">
    <w:pPr>
      <w:pStyle w:val="Header"/>
    </w:pPr>
    <w:r>
      <w:rPr>
        <w:noProof/>
      </w:rPr>
      <w:pict w14:anchorId="68573FF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925073" o:spid="_x0000_s1025" type="#_x0000_t136" style="position:absolute;margin-left:0;margin-top:0;width:185.25pt;height:44.25pt;rotation:315;z-index:-251656192;mso-position-horizontal:center;mso-position-horizontal-relative:margin;mso-position-vertical:center;mso-position-vertical-relative:margin" o:allowincell="f" fillcolor="#ddd8c2 [2894]" stroked="f">
          <v:fill opacity=".5"/>
          <v:textpath style="font-family:&quot;Calibri&quot;" string="MUM-DBM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8510F"/>
    <w:multiLevelType w:val="hybridMultilevel"/>
    <w:tmpl w:val="CC2C33A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053044EE"/>
    <w:multiLevelType w:val="hybridMultilevel"/>
    <w:tmpl w:val="F6F46F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02104D"/>
    <w:multiLevelType w:val="hybridMultilevel"/>
    <w:tmpl w:val="E86614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B69DE"/>
    <w:multiLevelType w:val="hybridMultilevel"/>
    <w:tmpl w:val="58F2C502"/>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565EB8"/>
    <w:multiLevelType w:val="hybridMultilevel"/>
    <w:tmpl w:val="F9A01338"/>
    <w:lvl w:ilvl="0" w:tplc="9DF42CE4">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154DEC"/>
    <w:multiLevelType w:val="hybridMultilevel"/>
    <w:tmpl w:val="7DA8066E"/>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6" w15:restartNumberingAfterBreak="0">
    <w:nsid w:val="14A64720"/>
    <w:multiLevelType w:val="hybridMultilevel"/>
    <w:tmpl w:val="BE487DCC"/>
    <w:lvl w:ilvl="0" w:tplc="9DF42CE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952FEB"/>
    <w:multiLevelType w:val="hybridMultilevel"/>
    <w:tmpl w:val="082498CA"/>
    <w:lvl w:ilvl="0" w:tplc="F8B6FA0C">
      <w:start w:val="1"/>
      <w:numFmt w:val="upp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7A426F"/>
    <w:multiLevelType w:val="hybridMultilevel"/>
    <w:tmpl w:val="AC361882"/>
    <w:lvl w:ilvl="0" w:tplc="CE32E846">
      <w:start w:val="1"/>
      <w:numFmt w:val="decimal"/>
      <w:lvlText w:val="(%1)"/>
      <w:lvlJc w:val="left"/>
      <w:pPr>
        <w:ind w:left="216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F02F06"/>
    <w:multiLevelType w:val="hybridMultilevel"/>
    <w:tmpl w:val="02EC95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74131D"/>
    <w:multiLevelType w:val="hybridMultilevel"/>
    <w:tmpl w:val="01F2DA54"/>
    <w:lvl w:ilvl="0" w:tplc="C2C6A75C">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D52AFF"/>
    <w:multiLevelType w:val="hybridMultilevel"/>
    <w:tmpl w:val="854C5B48"/>
    <w:lvl w:ilvl="0" w:tplc="9EFA71EA">
      <w:start w:val="1"/>
      <w:numFmt w:val="decimal"/>
      <w:lvlText w:val="(%1)"/>
      <w:lvlJc w:val="left"/>
      <w:pPr>
        <w:ind w:left="1440" w:hanging="360"/>
      </w:pPr>
      <w:rPr>
        <w:rFonts w:hint="default"/>
        <w:b/>
        <w:color w:val="auto"/>
      </w:rPr>
    </w:lvl>
    <w:lvl w:ilvl="1" w:tplc="04090015">
      <w:start w:val="1"/>
      <w:numFmt w:val="upp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FA2464B"/>
    <w:multiLevelType w:val="hybridMultilevel"/>
    <w:tmpl w:val="BF5474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FF7F30"/>
    <w:multiLevelType w:val="hybridMultilevel"/>
    <w:tmpl w:val="499C7C24"/>
    <w:lvl w:ilvl="0" w:tplc="9DF42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EF620D"/>
    <w:multiLevelType w:val="hybridMultilevel"/>
    <w:tmpl w:val="C15C6546"/>
    <w:lvl w:ilvl="0" w:tplc="9DF42C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E786DF3"/>
    <w:multiLevelType w:val="hybridMultilevel"/>
    <w:tmpl w:val="9A90ECFC"/>
    <w:lvl w:ilvl="0" w:tplc="B032E34E">
      <w:start w:val="1"/>
      <w:numFmt w:val="decimal"/>
      <w:lvlText w:val="(%1)"/>
      <w:lvlJc w:val="left"/>
      <w:pPr>
        <w:ind w:left="720" w:hanging="360"/>
      </w:pPr>
      <w:rPr>
        <w:rFonts w:hint="default"/>
        <w:color w:val="auto"/>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D437B4"/>
    <w:multiLevelType w:val="hybridMultilevel"/>
    <w:tmpl w:val="6D026B1E"/>
    <w:lvl w:ilvl="0" w:tplc="D0307E5A">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344549"/>
    <w:multiLevelType w:val="hybridMultilevel"/>
    <w:tmpl w:val="9788A964"/>
    <w:lvl w:ilvl="0" w:tplc="9DF42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C2224F"/>
    <w:multiLevelType w:val="hybridMultilevel"/>
    <w:tmpl w:val="111A86C4"/>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7DF8F690">
      <w:start w:val="1"/>
      <w:numFmt w:val="upperLetter"/>
      <w:lvlText w:val="%3."/>
      <w:lvlJc w:val="left"/>
      <w:pPr>
        <w:ind w:left="2520" w:hanging="180"/>
      </w:pPr>
      <w:rPr>
        <w:color w:val="auto"/>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1D27603"/>
    <w:multiLevelType w:val="hybridMultilevel"/>
    <w:tmpl w:val="6A6657C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483D98"/>
    <w:multiLevelType w:val="hybridMultilevel"/>
    <w:tmpl w:val="84E003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34D5428"/>
    <w:multiLevelType w:val="hybridMultilevel"/>
    <w:tmpl w:val="A82E5F00"/>
    <w:lvl w:ilvl="0" w:tplc="04090015">
      <w:start w:val="1"/>
      <w:numFmt w:val="upperLetter"/>
      <w:lvlText w:val="%1."/>
      <w:lvlJc w:val="left"/>
      <w:pPr>
        <w:ind w:left="2160" w:hanging="360"/>
      </w:pPr>
      <w:rPr>
        <w:rFonts w:hint="default"/>
        <w:color w:val="auto"/>
      </w:rPr>
    </w:lvl>
    <w:lvl w:ilvl="1" w:tplc="04090015">
      <w:start w:val="1"/>
      <w:numFmt w:val="upperLetter"/>
      <w:lvlText w:val="%2."/>
      <w:lvlJc w:val="left"/>
      <w:pPr>
        <w:ind w:left="2880" w:hanging="360"/>
      </w:pPr>
      <w:rPr>
        <w:rFonts w:hint="default"/>
        <w:color w:val="auto"/>
      </w:r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361E6432"/>
    <w:multiLevelType w:val="hybridMultilevel"/>
    <w:tmpl w:val="0A4EA614"/>
    <w:lvl w:ilvl="0" w:tplc="BF4083EE">
      <w:start w:val="1"/>
      <w:numFmt w:val="upp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7DF1D0A"/>
    <w:multiLevelType w:val="hybridMultilevel"/>
    <w:tmpl w:val="62607A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87F3225"/>
    <w:multiLevelType w:val="hybridMultilevel"/>
    <w:tmpl w:val="E502FB20"/>
    <w:lvl w:ilvl="0" w:tplc="BF4083EE">
      <w:start w:val="1"/>
      <w:numFmt w:val="upp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9830373"/>
    <w:multiLevelType w:val="hybridMultilevel"/>
    <w:tmpl w:val="606201DA"/>
    <w:lvl w:ilvl="0" w:tplc="48D0D1A4">
      <w:start w:val="1"/>
      <w:numFmt w:val="decimal"/>
      <w:lvlText w:val="%1)"/>
      <w:lvlJc w:val="left"/>
      <w:pPr>
        <w:ind w:left="900" w:hanging="360"/>
      </w:pPr>
      <w:rPr>
        <w:color w:val="auto"/>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3D3B3D4D"/>
    <w:multiLevelType w:val="hybridMultilevel"/>
    <w:tmpl w:val="4F3647AC"/>
    <w:lvl w:ilvl="0" w:tplc="9DF42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C226C9"/>
    <w:multiLevelType w:val="hybridMultilevel"/>
    <w:tmpl w:val="DBF00B96"/>
    <w:lvl w:ilvl="0" w:tplc="D81AF46E">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8" w15:restartNumberingAfterBreak="0">
    <w:nsid w:val="41286EAD"/>
    <w:multiLevelType w:val="hybridMultilevel"/>
    <w:tmpl w:val="5E16D114"/>
    <w:lvl w:ilvl="0" w:tplc="9EFA71EA">
      <w:start w:val="1"/>
      <w:numFmt w:val="decimal"/>
      <w:lvlText w:val="(%1)"/>
      <w:lvlJc w:val="left"/>
      <w:pPr>
        <w:ind w:left="2160" w:hanging="360"/>
      </w:pPr>
      <w:rPr>
        <w:rFonts w:hint="default"/>
        <w:b/>
        <w:color w:val="auto"/>
      </w:rPr>
    </w:lvl>
    <w:lvl w:ilvl="1" w:tplc="04090015">
      <w:start w:val="1"/>
      <w:numFmt w:val="upperLetter"/>
      <w:lvlText w:val="%2."/>
      <w:lvlJc w:val="left"/>
      <w:pPr>
        <w:ind w:left="2880" w:hanging="360"/>
      </w:pPr>
      <w:rPr>
        <w:rFonts w:hint="default"/>
        <w:color w:val="auto"/>
      </w:rPr>
    </w:lvl>
    <w:lvl w:ilvl="2" w:tplc="E47C06EA">
      <w:start w:val="1"/>
      <w:numFmt w:val="lowerLetter"/>
      <w:lvlText w:val="%3)"/>
      <w:lvlJc w:val="left"/>
      <w:pPr>
        <w:ind w:left="3780" w:hanging="360"/>
      </w:pPr>
      <w:rPr>
        <w:rFonts w:hint="default"/>
      </w:r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15:restartNumberingAfterBreak="0">
    <w:nsid w:val="42C969DA"/>
    <w:multiLevelType w:val="hybridMultilevel"/>
    <w:tmpl w:val="CDCC821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5">
      <w:start w:val="1"/>
      <w:numFmt w:val="upperLetter"/>
      <w:lvlText w:val="%3."/>
      <w:lvlJc w:val="lef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F3C7209"/>
    <w:multiLevelType w:val="hybridMultilevel"/>
    <w:tmpl w:val="6EF06E08"/>
    <w:lvl w:ilvl="0" w:tplc="9AA65FC6">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AB3E1C"/>
    <w:multiLevelType w:val="hybridMultilevel"/>
    <w:tmpl w:val="7D2A330C"/>
    <w:lvl w:ilvl="0" w:tplc="80F4AA1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2" w15:restartNumberingAfterBreak="0">
    <w:nsid w:val="56251634"/>
    <w:multiLevelType w:val="hybridMultilevel"/>
    <w:tmpl w:val="ED08E2B8"/>
    <w:lvl w:ilvl="0" w:tplc="9DF42CE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15:restartNumberingAfterBreak="0">
    <w:nsid w:val="5A0C4D52"/>
    <w:multiLevelType w:val="hybridMultilevel"/>
    <w:tmpl w:val="F2D6A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7130E04"/>
    <w:multiLevelType w:val="hybridMultilevel"/>
    <w:tmpl w:val="100AC43A"/>
    <w:lvl w:ilvl="0" w:tplc="9EFA71EA">
      <w:start w:val="1"/>
      <w:numFmt w:val="decimal"/>
      <w:lvlText w:val="(%1)"/>
      <w:lvlJc w:val="left"/>
      <w:pPr>
        <w:ind w:left="360" w:hanging="360"/>
      </w:pPr>
      <w:rPr>
        <w:rFonts w:hint="default"/>
        <w:b/>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A532D31"/>
    <w:multiLevelType w:val="hybridMultilevel"/>
    <w:tmpl w:val="542EDB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196646"/>
    <w:multiLevelType w:val="hybridMultilevel"/>
    <w:tmpl w:val="4F3647AC"/>
    <w:lvl w:ilvl="0" w:tplc="9DF42C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A11C31"/>
    <w:multiLevelType w:val="hybridMultilevel"/>
    <w:tmpl w:val="77FEC8F2"/>
    <w:lvl w:ilvl="0" w:tplc="9DF42CE4">
      <w:start w:val="1"/>
      <w:numFmt w:val="decimal"/>
      <w:lvlText w:val="(%1)"/>
      <w:lvlJc w:val="left"/>
      <w:pPr>
        <w:ind w:left="720" w:hanging="360"/>
      </w:pPr>
      <w:rPr>
        <w:rFonts w:hint="default"/>
      </w:r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656BA5"/>
    <w:multiLevelType w:val="hybridMultilevel"/>
    <w:tmpl w:val="103C34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557057"/>
    <w:multiLevelType w:val="hybridMultilevel"/>
    <w:tmpl w:val="237A7F0E"/>
    <w:lvl w:ilvl="0" w:tplc="04090015">
      <w:start w:val="1"/>
      <w:numFmt w:val="upp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0" w15:restartNumberingAfterBreak="0">
    <w:nsid w:val="7F495EF1"/>
    <w:multiLevelType w:val="hybridMultilevel"/>
    <w:tmpl w:val="887683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8674377">
    <w:abstractNumId w:val="38"/>
  </w:num>
  <w:num w:numId="2" w16cid:durableId="1285229990">
    <w:abstractNumId w:val="12"/>
  </w:num>
  <w:num w:numId="3" w16cid:durableId="1512404295">
    <w:abstractNumId w:val="9"/>
  </w:num>
  <w:num w:numId="4" w16cid:durableId="62996515">
    <w:abstractNumId w:val="7"/>
  </w:num>
  <w:num w:numId="5" w16cid:durableId="245263404">
    <w:abstractNumId w:val="1"/>
  </w:num>
  <w:num w:numId="6" w16cid:durableId="621957910">
    <w:abstractNumId w:val="2"/>
  </w:num>
  <w:num w:numId="7" w16cid:durableId="1020665525">
    <w:abstractNumId w:val="40"/>
  </w:num>
  <w:num w:numId="8" w16cid:durableId="1349335262">
    <w:abstractNumId w:val="35"/>
  </w:num>
  <w:num w:numId="9" w16cid:durableId="527724095">
    <w:abstractNumId w:val="22"/>
  </w:num>
  <w:num w:numId="10" w16cid:durableId="803742049">
    <w:abstractNumId w:val="10"/>
  </w:num>
  <w:num w:numId="11" w16cid:durableId="1991715328">
    <w:abstractNumId w:val="33"/>
  </w:num>
  <w:num w:numId="12" w16cid:durableId="166406534">
    <w:abstractNumId w:val="28"/>
  </w:num>
  <w:num w:numId="13" w16cid:durableId="1662999807">
    <w:abstractNumId w:val="8"/>
  </w:num>
  <w:num w:numId="14" w16cid:durableId="864172716">
    <w:abstractNumId w:val="21"/>
  </w:num>
  <w:num w:numId="15" w16cid:durableId="1271622362">
    <w:abstractNumId w:val="29"/>
  </w:num>
  <w:num w:numId="16" w16cid:durableId="1586065405">
    <w:abstractNumId w:val="18"/>
  </w:num>
  <w:num w:numId="17" w16cid:durableId="1705516878">
    <w:abstractNumId w:val="14"/>
  </w:num>
  <w:num w:numId="18" w16cid:durableId="895357285">
    <w:abstractNumId w:val="17"/>
  </w:num>
  <w:num w:numId="19" w16cid:durableId="710883632">
    <w:abstractNumId w:val="25"/>
  </w:num>
  <w:num w:numId="20" w16cid:durableId="1078670498">
    <w:abstractNumId w:val="11"/>
  </w:num>
  <w:num w:numId="21" w16cid:durableId="1036387669">
    <w:abstractNumId w:val="24"/>
  </w:num>
  <w:num w:numId="22" w16cid:durableId="266890852">
    <w:abstractNumId w:val="34"/>
  </w:num>
  <w:num w:numId="23" w16cid:durableId="2110467424">
    <w:abstractNumId w:val="39"/>
  </w:num>
  <w:num w:numId="24" w16cid:durableId="83571414">
    <w:abstractNumId w:val="31"/>
  </w:num>
  <w:num w:numId="25" w16cid:durableId="582640634">
    <w:abstractNumId w:val="27"/>
  </w:num>
  <w:num w:numId="26" w16cid:durableId="1637295641">
    <w:abstractNumId w:val="5"/>
  </w:num>
  <w:num w:numId="27" w16cid:durableId="1127820604">
    <w:abstractNumId w:val="30"/>
  </w:num>
  <w:num w:numId="28" w16cid:durableId="1722291253">
    <w:abstractNumId w:val="32"/>
  </w:num>
  <w:num w:numId="29" w16cid:durableId="630552171">
    <w:abstractNumId w:val="13"/>
  </w:num>
  <w:num w:numId="30" w16cid:durableId="755707878">
    <w:abstractNumId w:val="6"/>
  </w:num>
  <w:num w:numId="31" w16cid:durableId="590044515">
    <w:abstractNumId w:val="37"/>
  </w:num>
  <w:num w:numId="32" w16cid:durableId="722367022">
    <w:abstractNumId w:val="4"/>
  </w:num>
  <w:num w:numId="33" w16cid:durableId="372847598">
    <w:abstractNumId w:val="19"/>
  </w:num>
  <w:num w:numId="34" w16cid:durableId="879707795">
    <w:abstractNumId w:val="16"/>
  </w:num>
  <w:num w:numId="35" w16cid:durableId="1651901049">
    <w:abstractNumId w:val="15"/>
  </w:num>
  <w:num w:numId="36" w16cid:durableId="1854880286">
    <w:abstractNumId w:val="3"/>
  </w:num>
  <w:num w:numId="37" w16cid:durableId="1113479215">
    <w:abstractNumId w:val="26"/>
  </w:num>
  <w:num w:numId="38" w16cid:durableId="53084737">
    <w:abstractNumId w:val="36"/>
  </w:num>
  <w:num w:numId="39" w16cid:durableId="1137184713">
    <w:abstractNumId w:val="23"/>
  </w:num>
  <w:num w:numId="40" w16cid:durableId="1586184046">
    <w:abstractNumId w:val="20"/>
  </w:num>
  <w:num w:numId="41" w16cid:durableId="4127015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U3MzQzMTQzNrM0NDVQ0lEKTi0uzszPAykwrAUAZ8BDSiwAAAA="/>
  </w:docVars>
  <w:rsids>
    <w:rsidRoot w:val="00EF0969"/>
    <w:rsid w:val="000050D7"/>
    <w:rsid w:val="00007631"/>
    <w:rsid w:val="000119DB"/>
    <w:rsid w:val="00012B22"/>
    <w:rsid w:val="00021F09"/>
    <w:rsid w:val="0002488B"/>
    <w:rsid w:val="00034885"/>
    <w:rsid w:val="00036013"/>
    <w:rsid w:val="00037C19"/>
    <w:rsid w:val="00050F68"/>
    <w:rsid w:val="00056A80"/>
    <w:rsid w:val="00067786"/>
    <w:rsid w:val="0007216C"/>
    <w:rsid w:val="000748A0"/>
    <w:rsid w:val="000875D5"/>
    <w:rsid w:val="0009129A"/>
    <w:rsid w:val="00094FBB"/>
    <w:rsid w:val="000A7334"/>
    <w:rsid w:val="000B07F4"/>
    <w:rsid w:val="000B33A3"/>
    <w:rsid w:val="000C36FF"/>
    <w:rsid w:val="000C53E9"/>
    <w:rsid w:val="000D61D6"/>
    <w:rsid w:val="000D68F8"/>
    <w:rsid w:val="000E2C20"/>
    <w:rsid w:val="000E4585"/>
    <w:rsid w:val="000F223B"/>
    <w:rsid w:val="000F6AAD"/>
    <w:rsid w:val="0010150C"/>
    <w:rsid w:val="00107B1E"/>
    <w:rsid w:val="00117285"/>
    <w:rsid w:val="001253E8"/>
    <w:rsid w:val="00135A85"/>
    <w:rsid w:val="00137705"/>
    <w:rsid w:val="00141F42"/>
    <w:rsid w:val="00142D91"/>
    <w:rsid w:val="00150C7C"/>
    <w:rsid w:val="00163B0D"/>
    <w:rsid w:val="00174829"/>
    <w:rsid w:val="00174A71"/>
    <w:rsid w:val="00176749"/>
    <w:rsid w:val="001835D8"/>
    <w:rsid w:val="00184679"/>
    <w:rsid w:val="001B0296"/>
    <w:rsid w:val="001B3D0B"/>
    <w:rsid w:val="001D41D3"/>
    <w:rsid w:val="001E1ADE"/>
    <w:rsid w:val="001E1B10"/>
    <w:rsid w:val="001E452B"/>
    <w:rsid w:val="001E5373"/>
    <w:rsid w:val="001F31BD"/>
    <w:rsid w:val="001F325B"/>
    <w:rsid w:val="001F4523"/>
    <w:rsid w:val="002007F6"/>
    <w:rsid w:val="00224181"/>
    <w:rsid w:val="00225A95"/>
    <w:rsid w:val="00262D3A"/>
    <w:rsid w:val="00270A86"/>
    <w:rsid w:val="00292EBC"/>
    <w:rsid w:val="002952DC"/>
    <w:rsid w:val="002A7ED4"/>
    <w:rsid w:val="002B59F0"/>
    <w:rsid w:val="002B652D"/>
    <w:rsid w:val="002C1A3C"/>
    <w:rsid w:val="002D1489"/>
    <w:rsid w:val="002D2BD4"/>
    <w:rsid w:val="002D2FB8"/>
    <w:rsid w:val="002D60C4"/>
    <w:rsid w:val="002E3F92"/>
    <w:rsid w:val="002E519D"/>
    <w:rsid w:val="002E7BC5"/>
    <w:rsid w:val="002F7981"/>
    <w:rsid w:val="00306C4F"/>
    <w:rsid w:val="00306D3E"/>
    <w:rsid w:val="003114EA"/>
    <w:rsid w:val="00312146"/>
    <w:rsid w:val="003144CB"/>
    <w:rsid w:val="00326A3F"/>
    <w:rsid w:val="00332C2B"/>
    <w:rsid w:val="00334ADB"/>
    <w:rsid w:val="00343337"/>
    <w:rsid w:val="00360535"/>
    <w:rsid w:val="003663E8"/>
    <w:rsid w:val="00366BD1"/>
    <w:rsid w:val="00367DDE"/>
    <w:rsid w:val="00376430"/>
    <w:rsid w:val="003836CC"/>
    <w:rsid w:val="00395FE9"/>
    <w:rsid w:val="003976CF"/>
    <w:rsid w:val="003A465C"/>
    <w:rsid w:val="003A6101"/>
    <w:rsid w:val="003B0BBD"/>
    <w:rsid w:val="003B497D"/>
    <w:rsid w:val="003C147B"/>
    <w:rsid w:val="003D1CF0"/>
    <w:rsid w:val="003D3E64"/>
    <w:rsid w:val="003D7915"/>
    <w:rsid w:val="003E3672"/>
    <w:rsid w:val="003E49E6"/>
    <w:rsid w:val="003E4BBA"/>
    <w:rsid w:val="003F04E8"/>
    <w:rsid w:val="003F718C"/>
    <w:rsid w:val="003F75A8"/>
    <w:rsid w:val="00401FDB"/>
    <w:rsid w:val="004119F7"/>
    <w:rsid w:val="0042175C"/>
    <w:rsid w:val="004270AA"/>
    <w:rsid w:val="004316FE"/>
    <w:rsid w:val="0043425A"/>
    <w:rsid w:val="00434A8C"/>
    <w:rsid w:val="00435C96"/>
    <w:rsid w:val="004606BE"/>
    <w:rsid w:val="00466845"/>
    <w:rsid w:val="004671FC"/>
    <w:rsid w:val="0048022D"/>
    <w:rsid w:val="00493F59"/>
    <w:rsid w:val="0049786F"/>
    <w:rsid w:val="004A1146"/>
    <w:rsid w:val="004A2680"/>
    <w:rsid w:val="004A71DD"/>
    <w:rsid w:val="004B3740"/>
    <w:rsid w:val="004C2FCD"/>
    <w:rsid w:val="004D472A"/>
    <w:rsid w:val="004F0A7E"/>
    <w:rsid w:val="004F2929"/>
    <w:rsid w:val="00502D2D"/>
    <w:rsid w:val="005050DC"/>
    <w:rsid w:val="00506B4D"/>
    <w:rsid w:val="0051012C"/>
    <w:rsid w:val="005231E9"/>
    <w:rsid w:val="00536432"/>
    <w:rsid w:val="0054002C"/>
    <w:rsid w:val="00546380"/>
    <w:rsid w:val="005475E5"/>
    <w:rsid w:val="00547BE5"/>
    <w:rsid w:val="00555AC6"/>
    <w:rsid w:val="00560AAA"/>
    <w:rsid w:val="005624EB"/>
    <w:rsid w:val="0057372B"/>
    <w:rsid w:val="005737C7"/>
    <w:rsid w:val="005758BB"/>
    <w:rsid w:val="0057766C"/>
    <w:rsid w:val="00592F69"/>
    <w:rsid w:val="005975FF"/>
    <w:rsid w:val="005A085C"/>
    <w:rsid w:val="005A1829"/>
    <w:rsid w:val="005A453E"/>
    <w:rsid w:val="005C29B7"/>
    <w:rsid w:val="005D1612"/>
    <w:rsid w:val="005D65DB"/>
    <w:rsid w:val="005E67CA"/>
    <w:rsid w:val="005E6BC9"/>
    <w:rsid w:val="0060689D"/>
    <w:rsid w:val="0062293C"/>
    <w:rsid w:val="006315F9"/>
    <w:rsid w:val="00637C65"/>
    <w:rsid w:val="00646CAE"/>
    <w:rsid w:val="00646E75"/>
    <w:rsid w:val="00647183"/>
    <w:rsid w:val="006523B1"/>
    <w:rsid w:val="006548E6"/>
    <w:rsid w:val="00663176"/>
    <w:rsid w:val="006662A3"/>
    <w:rsid w:val="00692768"/>
    <w:rsid w:val="00693DAF"/>
    <w:rsid w:val="00693DE9"/>
    <w:rsid w:val="006A2DE3"/>
    <w:rsid w:val="006A47C7"/>
    <w:rsid w:val="006A77B9"/>
    <w:rsid w:val="006C3497"/>
    <w:rsid w:val="006D13A1"/>
    <w:rsid w:val="006D1C5E"/>
    <w:rsid w:val="006D7A56"/>
    <w:rsid w:val="006D7AC8"/>
    <w:rsid w:val="006E0EAB"/>
    <w:rsid w:val="006F440B"/>
    <w:rsid w:val="006F545A"/>
    <w:rsid w:val="006F7535"/>
    <w:rsid w:val="00702ED4"/>
    <w:rsid w:val="0070553F"/>
    <w:rsid w:val="007203F4"/>
    <w:rsid w:val="00721D94"/>
    <w:rsid w:val="007245DD"/>
    <w:rsid w:val="007276AA"/>
    <w:rsid w:val="00736606"/>
    <w:rsid w:val="0075065A"/>
    <w:rsid w:val="00761B01"/>
    <w:rsid w:val="007652D1"/>
    <w:rsid w:val="00765A69"/>
    <w:rsid w:val="0077263D"/>
    <w:rsid w:val="007728B3"/>
    <w:rsid w:val="007763D4"/>
    <w:rsid w:val="00777AFA"/>
    <w:rsid w:val="00785A2F"/>
    <w:rsid w:val="0079065E"/>
    <w:rsid w:val="007B6348"/>
    <w:rsid w:val="007C1D51"/>
    <w:rsid w:val="007C3BCF"/>
    <w:rsid w:val="007D7524"/>
    <w:rsid w:val="007E2A12"/>
    <w:rsid w:val="007E3870"/>
    <w:rsid w:val="007E5AF4"/>
    <w:rsid w:val="00812E98"/>
    <w:rsid w:val="00821F7A"/>
    <w:rsid w:val="008239C3"/>
    <w:rsid w:val="00827C14"/>
    <w:rsid w:val="008332FF"/>
    <w:rsid w:val="00837859"/>
    <w:rsid w:val="008407B5"/>
    <w:rsid w:val="0084195C"/>
    <w:rsid w:val="00846742"/>
    <w:rsid w:val="00847CBB"/>
    <w:rsid w:val="00852CAD"/>
    <w:rsid w:val="00863BE1"/>
    <w:rsid w:val="00884CE5"/>
    <w:rsid w:val="0088628F"/>
    <w:rsid w:val="00886EB5"/>
    <w:rsid w:val="00886F25"/>
    <w:rsid w:val="0089024E"/>
    <w:rsid w:val="00896CB3"/>
    <w:rsid w:val="008A0DD3"/>
    <w:rsid w:val="008A4911"/>
    <w:rsid w:val="008B10FC"/>
    <w:rsid w:val="008B2B7F"/>
    <w:rsid w:val="008C249B"/>
    <w:rsid w:val="008D0955"/>
    <w:rsid w:val="008D3A68"/>
    <w:rsid w:val="008D4026"/>
    <w:rsid w:val="008E0CB3"/>
    <w:rsid w:val="008F758A"/>
    <w:rsid w:val="00901354"/>
    <w:rsid w:val="00910D3B"/>
    <w:rsid w:val="0091721B"/>
    <w:rsid w:val="00923031"/>
    <w:rsid w:val="00923C00"/>
    <w:rsid w:val="00930FBF"/>
    <w:rsid w:val="00944487"/>
    <w:rsid w:val="00947CD8"/>
    <w:rsid w:val="009541C4"/>
    <w:rsid w:val="00962219"/>
    <w:rsid w:val="009675A2"/>
    <w:rsid w:val="00982933"/>
    <w:rsid w:val="00982D19"/>
    <w:rsid w:val="00983A30"/>
    <w:rsid w:val="00986943"/>
    <w:rsid w:val="009954D1"/>
    <w:rsid w:val="00996818"/>
    <w:rsid w:val="009A1AB2"/>
    <w:rsid w:val="009A512F"/>
    <w:rsid w:val="009B2199"/>
    <w:rsid w:val="009D0780"/>
    <w:rsid w:val="009D1398"/>
    <w:rsid w:val="009D38FF"/>
    <w:rsid w:val="009E6460"/>
    <w:rsid w:val="009E6F64"/>
    <w:rsid w:val="009F14E8"/>
    <w:rsid w:val="009F3AA2"/>
    <w:rsid w:val="00A1111C"/>
    <w:rsid w:val="00A15B57"/>
    <w:rsid w:val="00A43921"/>
    <w:rsid w:val="00A50C0F"/>
    <w:rsid w:val="00A52353"/>
    <w:rsid w:val="00A535E9"/>
    <w:rsid w:val="00A67357"/>
    <w:rsid w:val="00A67635"/>
    <w:rsid w:val="00A7013E"/>
    <w:rsid w:val="00A73478"/>
    <w:rsid w:val="00A73BD3"/>
    <w:rsid w:val="00A83068"/>
    <w:rsid w:val="00A921D4"/>
    <w:rsid w:val="00A93460"/>
    <w:rsid w:val="00A962CE"/>
    <w:rsid w:val="00AA16F2"/>
    <w:rsid w:val="00AB4C73"/>
    <w:rsid w:val="00AB68A3"/>
    <w:rsid w:val="00AD52CE"/>
    <w:rsid w:val="00AF1C9A"/>
    <w:rsid w:val="00B02397"/>
    <w:rsid w:val="00B0692F"/>
    <w:rsid w:val="00B11D3A"/>
    <w:rsid w:val="00B13469"/>
    <w:rsid w:val="00B14B92"/>
    <w:rsid w:val="00B15BF4"/>
    <w:rsid w:val="00B2315B"/>
    <w:rsid w:val="00B26817"/>
    <w:rsid w:val="00B42337"/>
    <w:rsid w:val="00B46979"/>
    <w:rsid w:val="00B54C0F"/>
    <w:rsid w:val="00B5582C"/>
    <w:rsid w:val="00B617DC"/>
    <w:rsid w:val="00B719A9"/>
    <w:rsid w:val="00B753B1"/>
    <w:rsid w:val="00B7787B"/>
    <w:rsid w:val="00B8261B"/>
    <w:rsid w:val="00BA04EC"/>
    <w:rsid w:val="00BA15BE"/>
    <w:rsid w:val="00BA3A54"/>
    <w:rsid w:val="00BA5B22"/>
    <w:rsid w:val="00BB718D"/>
    <w:rsid w:val="00BC44C7"/>
    <w:rsid w:val="00BD3892"/>
    <w:rsid w:val="00BD4313"/>
    <w:rsid w:val="00BD4601"/>
    <w:rsid w:val="00BE34A3"/>
    <w:rsid w:val="00BE36F4"/>
    <w:rsid w:val="00BF4DB7"/>
    <w:rsid w:val="00BF7663"/>
    <w:rsid w:val="00C002D7"/>
    <w:rsid w:val="00C02327"/>
    <w:rsid w:val="00C0547A"/>
    <w:rsid w:val="00C05BDC"/>
    <w:rsid w:val="00C07673"/>
    <w:rsid w:val="00C07BA6"/>
    <w:rsid w:val="00C07ED0"/>
    <w:rsid w:val="00C10227"/>
    <w:rsid w:val="00C31146"/>
    <w:rsid w:val="00C32ACC"/>
    <w:rsid w:val="00C35E74"/>
    <w:rsid w:val="00C36E44"/>
    <w:rsid w:val="00C42577"/>
    <w:rsid w:val="00C4267E"/>
    <w:rsid w:val="00C42A72"/>
    <w:rsid w:val="00C471DD"/>
    <w:rsid w:val="00C50CE4"/>
    <w:rsid w:val="00C56508"/>
    <w:rsid w:val="00C74CF4"/>
    <w:rsid w:val="00C90679"/>
    <w:rsid w:val="00C91760"/>
    <w:rsid w:val="00C96896"/>
    <w:rsid w:val="00CB66E2"/>
    <w:rsid w:val="00CC0868"/>
    <w:rsid w:val="00CC10B2"/>
    <w:rsid w:val="00CC3F9A"/>
    <w:rsid w:val="00CD7000"/>
    <w:rsid w:val="00CD709B"/>
    <w:rsid w:val="00CE1A30"/>
    <w:rsid w:val="00CF0116"/>
    <w:rsid w:val="00CF3E8B"/>
    <w:rsid w:val="00CF5433"/>
    <w:rsid w:val="00D02A4B"/>
    <w:rsid w:val="00D16E02"/>
    <w:rsid w:val="00D1748C"/>
    <w:rsid w:val="00D23BC4"/>
    <w:rsid w:val="00D30B09"/>
    <w:rsid w:val="00D37070"/>
    <w:rsid w:val="00D5105F"/>
    <w:rsid w:val="00D5377C"/>
    <w:rsid w:val="00D550B2"/>
    <w:rsid w:val="00D55132"/>
    <w:rsid w:val="00D63AAF"/>
    <w:rsid w:val="00D659BA"/>
    <w:rsid w:val="00D76A27"/>
    <w:rsid w:val="00D83919"/>
    <w:rsid w:val="00D85C1D"/>
    <w:rsid w:val="00DA51F6"/>
    <w:rsid w:val="00DB0D93"/>
    <w:rsid w:val="00DC0924"/>
    <w:rsid w:val="00DE0A91"/>
    <w:rsid w:val="00DE6114"/>
    <w:rsid w:val="00DF55B7"/>
    <w:rsid w:val="00E0289D"/>
    <w:rsid w:val="00E062E4"/>
    <w:rsid w:val="00E22DBE"/>
    <w:rsid w:val="00E259D4"/>
    <w:rsid w:val="00E26A55"/>
    <w:rsid w:val="00E33E8B"/>
    <w:rsid w:val="00E37A53"/>
    <w:rsid w:val="00E407F9"/>
    <w:rsid w:val="00E52CDE"/>
    <w:rsid w:val="00E66D0C"/>
    <w:rsid w:val="00E70722"/>
    <w:rsid w:val="00E9452E"/>
    <w:rsid w:val="00E963F8"/>
    <w:rsid w:val="00EA4595"/>
    <w:rsid w:val="00EB4B8B"/>
    <w:rsid w:val="00EC3097"/>
    <w:rsid w:val="00ED4349"/>
    <w:rsid w:val="00EE672D"/>
    <w:rsid w:val="00EF0969"/>
    <w:rsid w:val="00EF1AEC"/>
    <w:rsid w:val="00F02275"/>
    <w:rsid w:val="00F10E32"/>
    <w:rsid w:val="00F26946"/>
    <w:rsid w:val="00F313B9"/>
    <w:rsid w:val="00F33776"/>
    <w:rsid w:val="00F432CA"/>
    <w:rsid w:val="00F575D8"/>
    <w:rsid w:val="00F62654"/>
    <w:rsid w:val="00F627FB"/>
    <w:rsid w:val="00F73018"/>
    <w:rsid w:val="00F75762"/>
    <w:rsid w:val="00F80468"/>
    <w:rsid w:val="00F917D4"/>
    <w:rsid w:val="00FB1270"/>
    <w:rsid w:val="00FB7C9B"/>
    <w:rsid w:val="00FD5072"/>
    <w:rsid w:val="00FD686E"/>
    <w:rsid w:val="00FD75E8"/>
    <w:rsid w:val="00FE361A"/>
    <w:rsid w:val="00FE4778"/>
    <w:rsid w:val="00FF7A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FD2F7"/>
  <w15:docId w15:val="{1155FC5D-5AEC-425D-A0D4-7591DF125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7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0969"/>
    <w:pPr>
      <w:ind w:left="720"/>
      <w:contextualSpacing/>
    </w:pPr>
  </w:style>
  <w:style w:type="table" w:styleId="TableGrid">
    <w:name w:val="Table Grid"/>
    <w:basedOn w:val="TableNormal"/>
    <w:uiPriority w:val="59"/>
    <w:rsid w:val="008C24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062E4"/>
    <w:rPr>
      <w:color w:val="0000FF"/>
      <w:u w:val="single"/>
    </w:rPr>
  </w:style>
  <w:style w:type="paragraph" w:styleId="BalloonText">
    <w:name w:val="Balloon Text"/>
    <w:basedOn w:val="Normal"/>
    <w:link w:val="BalloonTextChar"/>
    <w:uiPriority w:val="99"/>
    <w:semiHidden/>
    <w:unhideWhenUsed/>
    <w:rsid w:val="003D791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7915"/>
    <w:rPr>
      <w:rFonts w:ascii="Tahoma" w:hAnsi="Tahoma" w:cs="Tahoma"/>
      <w:sz w:val="16"/>
      <w:szCs w:val="16"/>
    </w:rPr>
  </w:style>
  <w:style w:type="table" w:customStyle="1" w:styleId="LightShading-Accent11">
    <w:name w:val="Light Shading - Accent 11"/>
    <w:basedOn w:val="TableNormal"/>
    <w:uiPriority w:val="60"/>
    <w:rsid w:val="000119DB"/>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3-Accent2">
    <w:name w:val="Medium Grid 3 Accent 2"/>
    <w:basedOn w:val="TableNormal"/>
    <w:uiPriority w:val="69"/>
    <w:rsid w:val="006A77B9"/>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1-Accent2">
    <w:name w:val="Medium Grid 1 Accent 2"/>
    <w:basedOn w:val="TableNormal"/>
    <w:uiPriority w:val="67"/>
    <w:rsid w:val="006A77B9"/>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Header">
    <w:name w:val="header"/>
    <w:basedOn w:val="Normal"/>
    <w:link w:val="HeaderChar"/>
    <w:uiPriority w:val="99"/>
    <w:semiHidden/>
    <w:unhideWhenUsed/>
    <w:rsid w:val="0084195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4195C"/>
  </w:style>
  <w:style w:type="paragraph" w:styleId="Footer">
    <w:name w:val="footer"/>
    <w:basedOn w:val="Normal"/>
    <w:link w:val="FooterChar"/>
    <w:uiPriority w:val="99"/>
    <w:semiHidden/>
    <w:unhideWhenUsed/>
    <w:rsid w:val="0084195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4195C"/>
  </w:style>
  <w:style w:type="character" w:customStyle="1" w:styleId="fontstyle01">
    <w:name w:val="fontstyle01"/>
    <w:basedOn w:val="DefaultParagraphFont"/>
    <w:rsid w:val="00F313B9"/>
    <w:rPr>
      <w:rFonts w:ascii="Cambria" w:hAnsi="Cambria" w:hint="default"/>
      <w:b w:val="0"/>
      <w:bCs w:val="0"/>
      <w:i w:val="0"/>
      <w:iCs w:val="0"/>
      <w:color w:val="FF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596331">
      <w:bodyDiv w:val="1"/>
      <w:marLeft w:val="0"/>
      <w:marRight w:val="0"/>
      <w:marTop w:val="0"/>
      <w:marBottom w:val="0"/>
      <w:divBdr>
        <w:top w:val="none" w:sz="0" w:space="0" w:color="auto"/>
        <w:left w:val="none" w:sz="0" w:space="0" w:color="auto"/>
        <w:bottom w:val="none" w:sz="0" w:space="0" w:color="auto"/>
        <w:right w:val="none" w:sz="0" w:space="0" w:color="auto"/>
      </w:divBdr>
    </w:div>
    <w:div w:id="240913687">
      <w:bodyDiv w:val="1"/>
      <w:marLeft w:val="0"/>
      <w:marRight w:val="0"/>
      <w:marTop w:val="0"/>
      <w:marBottom w:val="0"/>
      <w:divBdr>
        <w:top w:val="none" w:sz="0" w:space="0" w:color="auto"/>
        <w:left w:val="none" w:sz="0" w:space="0" w:color="auto"/>
        <w:bottom w:val="none" w:sz="0" w:space="0" w:color="auto"/>
        <w:right w:val="none" w:sz="0" w:space="0" w:color="auto"/>
      </w:divBdr>
    </w:div>
    <w:div w:id="327095467">
      <w:bodyDiv w:val="1"/>
      <w:marLeft w:val="0"/>
      <w:marRight w:val="0"/>
      <w:marTop w:val="0"/>
      <w:marBottom w:val="0"/>
      <w:divBdr>
        <w:top w:val="none" w:sz="0" w:space="0" w:color="auto"/>
        <w:left w:val="none" w:sz="0" w:space="0" w:color="auto"/>
        <w:bottom w:val="none" w:sz="0" w:space="0" w:color="auto"/>
        <w:right w:val="none" w:sz="0" w:space="0" w:color="auto"/>
      </w:divBdr>
    </w:div>
    <w:div w:id="904414845">
      <w:bodyDiv w:val="1"/>
      <w:marLeft w:val="0"/>
      <w:marRight w:val="0"/>
      <w:marTop w:val="0"/>
      <w:marBottom w:val="0"/>
      <w:divBdr>
        <w:top w:val="none" w:sz="0" w:space="0" w:color="auto"/>
        <w:left w:val="none" w:sz="0" w:space="0" w:color="auto"/>
        <w:bottom w:val="none" w:sz="0" w:space="0" w:color="auto"/>
        <w:right w:val="none" w:sz="0" w:space="0" w:color="auto"/>
      </w:divBdr>
    </w:div>
    <w:div w:id="936988518">
      <w:bodyDiv w:val="1"/>
      <w:marLeft w:val="0"/>
      <w:marRight w:val="0"/>
      <w:marTop w:val="0"/>
      <w:marBottom w:val="0"/>
      <w:divBdr>
        <w:top w:val="none" w:sz="0" w:space="0" w:color="auto"/>
        <w:left w:val="none" w:sz="0" w:space="0" w:color="auto"/>
        <w:bottom w:val="none" w:sz="0" w:space="0" w:color="auto"/>
        <w:right w:val="none" w:sz="0" w:space="0" w:color="auto"/>
      </w:divBdr>
    </w:div>
    <w:div w:id="1310553226">
      <w:bodyDiv w:val="1"/>
      <w:marLeft w:val="0"/>
      <w:marRight w:val="0"/>
      <w:marTop w:val="0"/>
      <w:marBottom w:val="0"/>
      <w:divBdr>
        <w:top w:val="none" w:sz="0" w:space="0" w:color="auto"/>
        <w:left w:val="none" w:sz="0" w:space="0" w:color="auto"/>
        <w:bottom w:val="none" w:sz="0" w:space="0" w:color="auto"/>
        <w:right w:val="none" w:sz="0" w:space="0" w:color="auto"/>
      </w:divBdr>
    </w:div>
    <w:div w:id="1340428943">
      <w:bodyDiv w:val="1"/>
      <w:marLeft w:val="0"/>
      <w:marRight w:val="0"/>
      <w:marTop w:val="0"/>
      <w:marBottom w:val="0"/>
      <w:divBdr>
        <w:top w:val="none" w:sz="0" w:space="0" w:color="auto"/>
        <w:left w:val="none" w:sz="0" w:space="0" w:color="auto"/>
        <w:bottom w:val="none" w:sz="0" w:space="0" w:color="auto"/>
        <w:right w:val="none" w:sz="0" w:space="0" w:color="auto"/>
      </w:divBdr>
    </w:div>
    <w:div w:id="1343165609">
      <w:bodyDiv w:val="1"/>
      <w:marLeft w:val="0"/>
      <w:marRight w:val="0"/>
      <w:marTop w:val="0"/>
      <w:marBottom w:val="0"/>
      <w:divBdr>
        <w:top w:val="none" w:sz="0" w:space="0" w:color="auto"/>
        <w:left w:val="none" w:sz="0" w:space="0" w:color="auto"/>
        <w:bottom w:val="none" w:sz="0" w:space="0" w:color="auto"/>
        <w:right w:val="none" w:sz="0" w:space="0" w:color="auto"/>
      </w:divBdr>
    </w:div>
    <w:div w:id="1579024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BCCF02F-C896-4D74-81F5-C57C8FD4A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34</TotalTime>
  <Pages>2</Pages>
  <Words>588</Words>
  <Characters>33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Gopal Kunwar</cp:lastModifiedBy>
  <cp:revision>334</cp:revision>
  <dcterms:created xsi:type="dcterms:W3CDTF">2014-05-14T11:17:00Z</dcterms:created>
  <dcterms:modified xsi:type="dcterms:W3CDTF">2022-05-03T02:44:00Z</dcterms:modified>
</cp:coreProperties>
</file>